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0E4272E6" w:rsidR="00CB4A2C" w:rsidRDefault="00E166B6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263EABF6" wp14:editId="4D57BE01">
                    <wp:simplePos x="0" y="0"/>
                    <wp:positionH relativeFrom="page">
                      <wp:posOffset>299545</wp:posOffset>
                    </wp:positionH>
                    <wp:positionV relativeFrom="page">
                      <wp:posOffset>268014</wp:posOffset>
                    </wp:positionV>
                    <wp:extent cx="2194560" cy="9125712"/>
                    <wp:effectExtent l="0" t="0" r="635" b="13970"/>
                    <wp:wrapNone/>
                    <wp:docPr id="1260660420" name="Group 1260660420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542340067" name="Rectangle 1542340067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0344858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B3893E2" w14:textId="77777777" w:rsidR="00E166B6" w:rsidRDefault="00E166B6" w:rsidP="00E166B6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619131596" name="Group 619131596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766259985" name="Group 766259985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60533866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90689475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0127447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34912192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38898790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26475888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55604192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11185150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57045153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5113423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1568072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948473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1520399041" name="Group 152039904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1121756380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6128337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64423599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0169612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5627257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8391819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57885533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03247592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77597683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93761733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6905277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263EABF6" id="Group 1260660420" o:spid="_x0000_s1026" style="position:absolute;margin-left:23.6pt;margin-top:21.1pt;width:172.8pt;height:718.55pt;z-index:-251635712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">
                    <v:rect id="Rectangle 1542340067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" adj="18883" fillcolor="#463589" stroked="f" strokeweight="2pt">
                      <v:textbox inset=",0,14.4pt,0">
                        <w:txbxContent>
                          <w:p w14:paraId="6B3893E2" w14:textId="77777777" w:rsidR="00E166B6" w:rsidRDefault="00E166B6" w:rsidP="00E166B6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619131596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">
                      <v:group id="Group 766259985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1520399041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rFonts w:asciiTheme="minorHAnsi" w:hAnsiTheme="minorHAnsi"/>
              <w:b/>
              <w:bCs w:val="0"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413885D4" wp14:editId="0D8F3565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735FFC83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C973B1" w:rsidRDefault="00C973B1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55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">
                    <v:rect id="Rectangle 14" o:spid="_x0000_s1056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 id="Pentagon 4" o:spid="_x0000_s105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C973B1" w:rsidRDefault="00C973B1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5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5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6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6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6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6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6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6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6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6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6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6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7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7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7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7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7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7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7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7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7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7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8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8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8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8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5B21CB3F" w:rsidR="00C973B1" w:rsidRPr="00E166B6" w:rsidRDefault="00000000">
                                <w:pPr>
                                  <w:pStyle w:val="NoSpacing"/>
                                  <w:rPr>
                                    <w:color w:val="624ABB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2B5EDA" w:rsidRPr="00E166B6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C973B1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C973B1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84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" filled="f" stroked="f" strokeweight=".5pt">
                    <v:textbox style="mso-fit-shape-to-text:t" inset="0,0,0,0">
                      <w:txbxContent>
                        <w:p w14:paraId="09484665" w14:textId="5B21CB3F" w:rsidR="00C973B1" w:rsidRPr="00E166B6" w:rsidRDefault="00000000">
                          <w:pPr>
                            <w:pStyle w:val="NoSpacing"/>
                            <w:rPr>
                              <w:color w:val="624ABB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2B5EDA" w:rsidRPr="00E166B6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C973B1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C973B1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5A07FAED" w:rsidR="00CA74F4" w:rsidRDefault="00CA74F4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6DD1C53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55D52AA4" w:rsidR="00CA74F4" w:rsidRPr="00CA74F4" w:rsidRDefault="00C973B1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2FD8A525">
                    <wp:simplePos x="0" y="0"/>
                    <wp:positionH relativeFrom="page">
                      <wp:posOffset>2788920</wp:posOffset>
                    </wp:positionH>
                    <wp:positionV relativeFrom="page">
                      <wp:posOffset>1463040</wp:posOffset>
                    </wp:positionV>
                    <wp:extent cx="4853940" cy="2575560"/>
                    <wp:effectExtent l="0" t="0" r="381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85394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4060AB" w14:textId="19D8B308" w:rsidR="00012012" w:rsidRPr="00E166B6" w:rsidRDefault="00012012" w:rsidP="00012012">
                                <w:pPr>
                                  <w:ind w:left="0" w:right="2178"/>
                                  <w:jc w:val="left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32"/>
                                    <w:lang w:eastAsia="zh-CN"/>
                                  </w:rPr>
                                </w:pPr>
                                <w:proofErr w:type="spellStart"/>
                                <w:proofErr w:type="gramStart"/>
                                <w:r w:rsidRPr="00E166B6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</w:rPr>
                                  <w:t>应用安全与开发</w:t>
                                </w:r>
                                <w:proofErr w:type="spellEnd"/>
                                <w:proofErr w:type="gramEnd"/>
                              </w:p>
                              <w:p w14:paraId="31C94A4D" w14:textId="77777777" w:rsidR="00012012" w:rsidRPr="00E166B6" w:rsidRDefault="00012012" w:rsidP="00012012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32"/>
                                  </w:rPr>
                                </w:pPr>
                                <w:r w:rsidRPr="00E166B6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  <w:lang w:eastAsia="zh-CN"/>
                                  </w:rPr>
                                  <w:t>安全</w:t>
                                </w:r>
                                <w:proofErr w:type="spellStart"/>
                                <w:r w:rsidRPr="00E166B6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</w:rPr>
                                  <w:t>技术实施指南</w:t>
                                </w:r>
                                <w:proofErr w:type="spellEnd"/>
                              </w:p>
                              <w:p w14:paraId="7292F85A" w14:textId="548CAE8F" w:rsidR="009F58D1" w:rsidRPr="00E166B6" w:rsidRDefault="009F58D1" w:rsidP="00C973B1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0"/>
                                  </w:rPr>
                                </w:pPr>
                                <w:r w:rsidRPr="00E166B6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0"/>
                                  </w:rPr>
                                  <w:t>STIG Ver 4 Release 8</w:t>
                                </w:r>
                              </w:p>
                              <w:p w14:paraId="5709D450" w14:textId="2EB79BDC" w:rsidR="00C973B1" w:rsidRPr="00E166B6" w:rsidRDefault="00012012" w:rsidP="00C973B1">
                                <w:pPr>
                                  <w:ind w:left="0" w:right="2178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4"/>
                                  </w:rPr>
                                </w:pPr>
                                <w:r w:rsidRPr="00E166B6">
                                  <w:rPr>
                                    <w:rFonts w:asciiTheme="majorHAnsi" w:hAnsiTheme="majorHAnsi" w:cs="Arial" w:hint="eastAsia"/>
                                    <w:b/>
                                    <w:color w:val="624ABB"/>
                                    <w:sz w:val="44"/>
                                    <w:lang w:eastAsia="zh-CN"/>
                                  </w:rPr>
                                  <w:t>合规报告</w:t>
                                </w:r>
                                <w:r w:rsidR="00C973B1" w:rsidRPr="00E166B6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4"/>
                                  </w:rPr>
                                  <w:t xml:space="preserve"> </w:t>
                                </w:r>
                              </w:p>
                              <w:p w14:paraId="12F7D08E" w14:textId="29150270" w:rsidR="009F58D1" w:rsidRDefault="009F58D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52CB178" w14:textId="59F5B33E" w:rsidR="00012012" w:rsidRPr="00012012" w:rsidRDefault="00012012" w:rsidP="00012012">
                                <w:pPr>
                                  <w:ind w:left="0"/>
                                  <w:rPr>
                                    <w:rFonts w:asciiTheme="majorHAnsi" w:hAnsiTheme="majorHAnsi"/>
                                    <w:color w:val="000000" w:themeColor="text1"/>
                                    <w:sz w:val="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bookmarkStart w:id="0" w:name="_Hlk12295223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  <w:bookmarkEnd w:id="0"/>
                              </w:p>
                              <w:p w14:paraId="3EA10F54" w14:textId="1956C6D3" w:rsidR="00012012" w:rsidRPr="00012012" w:rsidRDefault="00012012" w:rsidP="00012012">
                                <w:pPr>
                                  <w:ind w:left="0"/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bookmarkStart w:id="1" w:name="_Hlk12295227"/>
                                <w:bookmarkStart w:id="2" w:name="_Hlk12295228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  <w:bookmarkEnd w:id="1"/>
                                <w:bookmarkEnd w:id="2"/>
                              </w:p>
                              <w:p w14:paraId="43D5CEF9" w14:textId="252F84DD" w:rsidR="00012012" w:rsidRDefault="00012012" w:rsidP="00012012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C973B1" w:rsidRPr="00CA74F4" w:rsidRDefault="00C973B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973B1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973B1" w:rsidRPr="00B1237A" w:rsidRDefault="00C973B1" w:rsidP="00C973B1">
                                      <w:pPr>
                                        <w:ind w:left="0" w:right="2178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973B1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973B1" w:rsidRPr="00B1237A" w:rsidRDefault="00C973B1" w:rsidP="00C973B1">
                                      <w:pPr>
                                        <w:spacing w:after="0" w:line="240" w:lineRule="auto"/>
                                        <w:ind w:left="0" w:right="2178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973B1" w:rsidRDefault="00C973B1" w:rsidP="00C973B1">
                                <w:pPr>
                                  <w:spacing w:before="120"/>
                                  <w:ind w:right="2178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85" type="#_x0000_t202" style="position:absolute;left:0;text-align:left;margin-left:219.6pt;margin-top:115.2pt;width:382.2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" filled="f" stroked="f" strokeweight=".5pt">
                    <v:textbox inset="0,0,0,0">
                      <w:txbxContent>
                        <w:p w14:paraId="254060AB" w14:textId="19D8B308" w:rsidR="00012012" w:rsidRPr="00E166B6" w:rsidRDefault="00012012" w:rsidP="00012012">
                          <w:pPr>
                            <w:ind w:left="0" w:right="2178"/>
                            <w:jc w:val="left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32"/>
                              <w:lang w:eastAsia="zh-CN"/>
                            </w:rPr>
                          </w:pPr>
                          <w:proofErr w:type="spellStart"/>
                          <w:proofErr w:type="gramStart"/>
                          <w:r w:rsidRPr="00E166B6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</w:rPr>
                            <w:t>应用安全与开发</w:t>
                          </w:r>
                          <w:proofErr w:type="spellEnd"/>
                          <w:proofErr w:type="gramEnd"/>
                        </w:p>
                        <w:p w14:paraId="31C94A4D" w14:textId="77777777" w:rsidR="00012012" w:rsidRPr="00E166B6" w:rsidRDefault="00012012" w:rsidP="00012012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32"/>
                            </w:rPr>
                          </w:pPr>
                          <w:r w:rsidRPr="00E166B6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  <w:lang w:eastAsia="zh-CN"/>
                            </w:rPr>
                            <w:t>安全</w:t>
                          </w:r>
                          <w:proofErr w:type="spellStart"/>
                          <w:r w:rsidRPr="00E166B6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</w:rPr>
                            <w:t>技术实施指南</w:t>
                          </w:r>
                          <w:proofErr w:type="spellEnd"/>
                        </w:p>
                        <w:p w14:paraId="7292F85A" w14:textId="548CAE8F" w:rsidR="009F58D1" w:rsidRPr="00E166B6" w:rsidRDefault="009F58D1" w:rsidP="00C973B1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0"/>
                            </w:rPr>
                          </w:pPr>
                          <w:r w:rsidRPr="00E166B6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0"/>
                            </w:rPr>
                            <w:t>STIG Ver 4 Release 8</w:t>
                          </w:r>
                        </w:p>
                        <w:p w14:paraId="5709D450" w14:textId="2EB79BDC" w:rsidR="00C973B1" w:rsidRPr="00E166B6" w:rsidRDefault="00012012" w:rsidP="00C973B1">
                          <w:pPr>
                            <w:ind w:left="0" w:right="2178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4"/>
                            </w:rPr>
                          </w:pPr>
                          <w:r w:rsidRPr="00E166B6">
                            <w:rPr>
                              <w:rFonts w:asciiTheme="majorHAnsi" w:hAnsiTheme="majorHAnsi" w:cs="Arial" w:hint="eastAsia"/>
                              <w:b/>
                              <w:color w:val="624ABB"/>
                              <w:sz w:val="44"/>
                              <w:lang w:eastAsia="zh-CN"/>
                            </w:rPr>
                            <w:t>合规报告</w:t>
                          </w:r>
                          <w:r w:rsidR="00C973B1" w:rsidRPr="00E166B6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4"/>
                            </w:rPr>
                            <w:t xml:space="preserve"> </w:t>
                          </w:r>
                        </w:p>
                        <w:p w14:paraId="12F7D08E" w14:textId="29150270" w:rsidR="009F58D1" w:rsidRDefault="009F58D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52CB178" w14:textId="59F5B33E" w:rsidR="00012012" w:rsidRPr="00012012" w:rsidRDefault="00012012" w:rsidP="00012012">
                          <w:pPr>
                            <w:ind w:left="0"/>
                            <w:rPr>
                              <w:rFonts w:asciiTheme="majorHAnsi" w:hAnsiTheme="majorHAnsi"/>
                              <w:color w:val="000000" w:themeColor="text1"/>
                              <w:sz w:val="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bookmarkStart w:id="3" w:name="_Hlk12295223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  <w:bookmarkEnd w:id="3"/>
                        </w:p>
                        <w:p w14:paraId="3EA10F54" w14:textId="1956C6D3" w:rsidR="00012012" w:rsidRPr="00012012" w:rsidRDefault="00012012" w:rsidP="00012012">
                          <w:pPr>
                            <w:ind w:left="0"/>
                            <w:rPr>
                              <w:rFonts w:asciiTheme="majorHAnsi" w:hAnsiTheme="majorHAnsi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bookmarkStart w:id="4" w:name="_Hlk12295227"/>
                          <w:bookmarkStart w:id="5" w:name="_Hlk12295228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  <w:bookmarkEnd w:id="4"/>
                          <w:bookmarkEnd w:id="5"/>
                        </w:p>
                        <w:p w14:paraId="43D5CEF9" w14:textId="252F84DD" w:rsidR="00012012" w:rsidRDefault="00012012" w:rsidP="00012012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C973B1" w:rsidRPr="00CA74F4" w:rsidRDefault="00C973B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973B1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973B1" w:rsidRPr="00B1237A" w:rsidRDefault="00C973B1" w:rsidP="00C973B1">
                                <w:pPr>
                                  <w:ind w:left="0" w:right="2178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973B1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973B1" w:rsidRPr="00B1237A" w:rsidRDefault="00C973B1" w:rsidP="00C973B1">
                                <w:pPr>
                                  <w:spacing w:after="0" w:line="240" w:lineRule="auto"/>
                                  <w:ind w:left="0" w:right="2178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973B1" w:rsidRDefault="00C973B1" w:rsidP="00C973B1">
                          <w:pPr>
                            <w:spacing w:before="120"/>
                            <w:ind w:right="2178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28DFA557" w:rsidR="00C973B1" w:rsidRPr="00F3760D" w:rsidRDefault="00012012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86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" filled="f" stroked="f" strokeweight=".5pt">
                    <v:textbox>
                      <w:txbxContent>
                        <w:p w14:paraId="70931857" w14:textId="28DFA557" w:rsidR="00C973B1" w:rsidRPr="00F3760D" w:rsidRDefault="00012012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76C584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3A43BEE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07CC86C5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6" w:name="Adresses"/>
      <w:bookmarkEnd w:id="6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62E86AE" w14:textId="3961DD3F" w:rsidR="00C9214B" w:rsidRPr="00015B29" w:rsidRDefault="00271FA0" w:rsidP="00817537">
      <w:pPr>
        <w:pStyle w:val="Heading1"/>
        <w:numPr>
          <w:ilvl w:val="0"/>
          <w:numId w:val="0"/>
        </w:numPr>
        <w:ind w:left="357"/>
      </w:pPr>
      <w:r>
        <w:rPr>
          <w:rFonts w:hint="eastAsia"/>
          <w:lang w:eastAsia="zh-CN"/>
        </w:rPr>
        <w:lastRenderedPageBreak/>
        <w:t>目录</w:t>
      </w:r>
      <w:r w:rsidR="00020F50">
        <w:tab/>
      </w:r>
    </w:p>
    <w:p w14:paraId="6A38AFF8" w14:textId="13859004" w:rsidR="00271FA0" w:rsidRPr="00E166B6" w:rsidRDefault="00754437" w:rsidP="00271FA0">
      <w:pPr>
        <w:pStyle w:val="TOC1"/>
        <w:spacing w:line="360" w:lineRule="auto"/>
        <w:rPr>
          <w:rFonts w:asciiTheme="minorHAnsi" w:hAnsiTheme="minorHAnsi" w:cstheme="minorBidi"/>
          <w:b w:val="0"/>
          <w: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Theme="majorHAnsi" w:hAnsiTheme="majorHAnsi"/>
          <w:caps w:val="0"/>
          <w:color w:val="624ABB"/>
          <w:sz w:val="22"/>
          <w:szCs w:val="16"/>
        </w:rPr>
        <w:fldChar w:fldCharType="begin"/>
      </w:r>
      <w:r w:rsidRPr="00E166B6">
        <w:rPr>
          <w:rFonts w:asciiTheme="majorHAnsi" w:hAnsiTheme="majorHAnsi"/>
          <w:caps w:val="0"/>
          <w:color w:val="624ABB"/>
          <w:sz w:val="22"/>
          <w:szCs w:val="16"/>
        </w:rPr>
        <w:instrText xml:space="preserve"> TOC \o "1-4" \n </w:instrText>
      </w:r>
      <w:r w:rsidRPr="00E166B6">
        <w:rPr>
          <w:rFonts w:asciiTheme="majorHAnsi" w:hAnsiTheme="majorHAnsi"/>
          <w:caps w:val="0"/>
          <w:color w:val="624ABB"/>
          <w:sz w:val="22"/>
          <w:szCs w:val="16"/>
        </w:rPr>
        <w:fldChar w:fldCharType="separate"/>
      </w:r>
      <w:r w:rsidR="00271FA0" w:rsidRPr="00E166B6">
        <w:rPr>
          <w:noProof/>
          <w:color w:val="624ABB"/>
        </w:rPr>
        <w:t xml:space="preserve"> </w:t>
      </w:r>
    </w:p>
    <w:p w14:paraId="1BC3BCC6" w14:textId="77777777" w:rsidR="00271FA0" w:rsidRPr="00E166B6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="Times New Roman" w:eastAsiaTheme="majorEastAsia" w:hAnsi="Times New Roman"/>
          <w:b w:val="0"/>
          <w:bCs/>
          <w:noProof/>
          <w:color w:val="624ABB"/>
        </w:rPr>
        <w:t>1.</w:t>
      </w:r>
      <w:r w:rsidRPr="00E166B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  <w:tab/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简介</w:t>
      </w:r>
    </w:p>
    <w:p w14:paraId="3F2DBF30" w14:textId="77777777" w:rsidR="00271FA0" w:rsidRPr="00E166B6" w:rsidRDefault="00271FA0" w:rsidP="00271FA0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E166B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1"/>
          <w:szCs w:val="22"/>
          <w:lang w:eastAsia="zh-CN"/>
        </w:rPr>
        <w:tab/>
      </w:r>
      <w:r w:rsidRPr="00E166B6">
        <w:rPr>
          <w:rFonts w:ascii="Times New Roman" w:eastAsiaTheme="majorEastAsia" w:hAnsi="Times New Roman"/>
          <w:bCs/>
          <w:noProof/>
          <w:color w:val="624ABB"/>
          <w:lang w:eastAsia="zh-CN"/>
        </w:rPr>
        <w:t>应用特征</w:t>
      </w:r>
    </w:p>
    <w:p w14:paraId="590C644F" w14:textId="77777777" w:rsidR="00271FA0" w:rsidRPr="00E166B6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="Times New Roman" w:eastAsiaTheme="majorEastAsia" w:hAnsi="Times New Roman"/>
          <w:b w:val="0"/>
          <w:bCs/>
          <w:noProof/>
          <w:color w:val="624ABB"/>
        </w:rPr>
        <w:t>2.</w:t>
      </w:r>
      <w:r w:rsidRPr="00E166B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  <w:tab/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</w:rPr>
        <w:t xml:space="preserve">STIG Ver 4 Release 8 </w:t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总结</w:t>
      </w:r>
    </w:p>
    <w:p w14:paraId="4B711CAA" w14:textId="77777777" w:rsidR="00271FA0" w:rsidRPr="00E166B6" w:rsidRDefault="00271FA0" w:rsidP="00271FA0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E166B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1"/>
          <w:szCs w:val="22"/>
          <w:lang w:eastAsia="zh-CN"/>
        </w:rPr>
        <w:tab/>
      </w:r>
      <w:r w:rsidRPr="00E166B6">
        <w:rPr>
          <w:rFonts w:ascii="Times New Roman" w:eastAsiaTheme="majorEastAsia" w:hAnsi="Times New Roman"/>
          <w:bCs/>
          <w:noProof/>
          <w:color w:val="624ABB"/>
        </w:rPr>
        <w:t xml:space="preserve">STIG Ver 4 Release 8 </w:t>
      </w:r>
      <w:r w:rsidRPr="00E166B6">
        <w:rPr>
          <w:rFonts w:ascii="Times New Roman" w:eastAsiaTheme="majorEastAsia" w:hAnsi="Times New Roman"/>
          <w:bCs/>
          <w:noProof/>
          <w:color w:val="624ABB"/>
          <w:lang w:eastAsia="zh-CN"/>
        </w:rPr>
        <w:t>漏洞总结</w:t>
      </w:r>
    </w:p>
    <w:p w14:paraId="4D658A29" w14:textId="77777777" w:rsidR="00271FA0" w:rsidRPr="00E166B6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="Times New Roman" w:eastAsiaTheme="majorEastAsia" w:hAnsi="Times New Roman"/>
          <w:b w:val="0"/>
          <w:bCs/>
          <w:noProof/>
          <w:color w:val="624ABB"/>
        </w:rPr>
        <w:t>3.</w:t>
      </w:r>
      <w:r w:rsidRPr="00E166B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  <w:tab/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</w:rPr>
        <w:t xml:space="preserve">STIG Ver 4 Release 8 CAT I </w:t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- CAST</w:t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分析发现</w:t>
      </w:r>
    </w:p>
    <w:p w14:paraId="4B723005" w14:textId="77777777" w:rsidR="00271FA0" w:rsidRPr="00E166B6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="Times New Roman" w:eastAsiaTheme="majorEastAsia" w:hAnsi="Times New Roman"/>
          <w:b w:val="0"/>
          <w:bCs/>
          <w:noProof/>
          <w:color w:val="624ABB"/>
        </w:rPr>
        <w:t>4.</w:t>
      </w:r>
      <w:r w:rsidRPr="00E166B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  <w:tab/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</w:rPr>
        <w:t>STIG Ver 4 Release 8 CAT II</w:t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- CAST</w:t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分析发现</w:t>
      </w:r>
    </w:p>
    <w:p w14:paraId="76A90395" w14:textId="77777777" w:rsidR="00271FA0" w:rsidRPr="00E166B6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="Times New Roman" w:eastAsiaTheme="majorEastAsia" w:hAnsi="Times New Roman"/>
          <w:b w:val="0"/>
          <w:bCs/>
          <w:noProof/>
          <w:color w:val="624ABB"/>
        </w:rPr>
        <w:t>5.</w:t>
      </w:r>
      <w:r w:rsidRPr="00E166B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  <w:tab/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</w:rPr>
        <w:t>STIG Ver 4 Release 8 CAT III</w:t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- CAST</w:t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分析发现</w:t>
      </w:r>
    </w:p>
    <w:p w14:paraId="4CFB6E2E" w14:textId="77777777" w:rsidR="00271FA0" w:rsidRPr="00E166B6" w:rsidRDefault="00271FA0" w:rsidP="00271FA0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="Times New Roman" w:eastAsiaTheme="majorEastAsia" w:hAnsi="Times New Roman"/>
          <w:b w:val="0"/>
          <w:bCs/>
          <w:noProof/>
          <w:color w:val="624ABB"/>
        </w:rPr>
        <w:t>6.</w:t>
      </w:r>
      <w:r w:rsidRPr="00E166B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1"/>
          <w:szCs w:val="22"/>
          <w:lang w:eastAsia="zh-CN"/>
        </w:rPr>
        <w:tab/>
      </w:r>
      <w:r w:rsidRPr="00E166B6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附录</w:t>
      </w:r>
    </w:p>
    <w:p w14:paraId="64BEA8B6" w14:textId="77777777" w:rsidR="00271FA0" w:rsidRPr="00E166B6" w:rsidRDefault="00271FA0" w:rsidP="00271FA0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1.</w:t>
      </w:r>
      <w:r w:rsidRPr="00E166B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1"/>
          <w:szCs w:val="22"/>
          <w:lang w:eastAsia="zh-CN"/>
        </w:rPr>
        <w:tab/>
      </w:r>
      <w:r w:rsidRPr="00E166B6">
        <w:rPr>
          <w:rFonts w:ascii="Times New Roman" w:eastAsiaTheme="majorEastAsia" w:hAnsi="Times New Roman"/>
          <w:bCs/>
          <w:noProof/>
          <w:color w:val="624ABB"/>
          <w:lang w:eastAsia="zh-CN"/>
        </w:rPr>
        <w:t>关于</w:t>
      </w:r>
      <w:r w:rsidRPr="00E166B6">
        <w:rPr>
          <w:rFonts w:ascii="Times New Roman" w:eastAsiaTheme="majorEastAsia" w:hAnsi="Times New Roman"/>
          <w:bCs/>
          <w:noProof/>
          <w:color w:val="624ABB"/>
          <w:lang w:eastAsia="zh-CN"/>
        </w:rPr>
        <w:t>CAST</w:t>
      </w:r>
      <w:r w:rsidRPr="00E166B6">
        <w:rPr>
          <w:rFonts w:ascii="Times New Roman" w:eastAsiaTheme="majorEastAsia" w:hAnsi="Times New Roman"/>
          <w:bCs/>
          <w:noProof/>
          <w:color w:val="624ABB"/>
          <w:lang w:eastAsia="zh-CN"/>
        </w:rPr>
        <w:t>软件智能</w:t>
      </w:r>
    </w:p>
    <w:p w14:paraId="015B2B55" w14:textId="77777777" w:rsidR="00271FA0" w:rsidRPr="00E166B6" w:rsidRDefault="00271FA0" w:rsidP="00271FA0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2.</w:t>
      </w:r>
      <w:r w:rsidRPr="00E166B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1"/>
          <w:szCs w:val="22"/>
          <w:lang w:eastAsia="zh-CN"/>
        </w:rPr>
        <w:tab/>
      </w:r>
      <w:r w:rsidRPr="00E166B6">
        <w:rPr>
          <w:rFonts w:ascii="Times New Roman" w:eastAsiaTheme="majorEastAsia" w:hAnsi="Times New Roman"/>
          <w:bCs/>
          <w:noProof/>
          <w:color w:val="624ABB"/>
          <w:lang w:eastAsia="zh-CN"/>
        </w:rPr>
        <w:t>关于</w:t>
      </w:r>
      <w:r w:rsidRPr="00E166B6">
        <w:rPr>
          <w:rFonts w:ascii="Times New Roman" w:eastAsiaTheme="majorEastAsia" w:hAnsi="Times New Roman"/>
          <w:bCs/>
          <w:noProof/>
          <w:color w:val="624ABB"/>
          <w:lang w:eastAsia="zh-CN"/>
        </w:rPr>
        <w:t>CAST</w:t>
      </w:r>
      <w:r w:rsidRPr="00E166B6">
        <w:rPr>
          <w:rFonts w:ascii="Times New Roman" w:eastAsiaTheme="majorEastAsia" w:hAnsi="Times New Roman"/>
          <w:bCs/>
          <w:noProof/>
          <w:color w:val="624ABB"/>
          <w:lang w:eastAsia="zh-CN"/>
        </w:rPr>
        <w:t>安全性</w:t>
      </w:r>
    </w:p>
    <w:p w14:paraId="219A0DDC" w14:textId="77777777" w:rsidR="00271FA0" w:rsidRPr="00E166B6" w:rsidRDefault="00271FA0" w:rsidP="00271FA0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1"/>
          <w:szCs w:val="22"/>
          <w:lang w:eastAsia="zh-CN"/>
        </w:rPr>
      </w:pPr>
      <w:r w:rsidRPr="00E166B6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3.</w:t>
      </w:r>
      <w:r w:rsidRPr="00E166B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1"/>
          <w:szCs w:val="22"/>
          <w:lang w:eastAsia="zh-CN"/>
        </w:rPr>
        <w:tab/>
      </w:r>
      <w:r w:rsidRPr="00E166B6">
        <w:rPr>
          <w:rFonts w:ascii="Times New Roman" w:eastAsiaTheme="majorEastAsia" w:hAnsi="Times New Roman"/>
          <w:bCs/>
          <w:noProof/>
          <w:color w:val="624ABB"/>
        </w:rPr>
        <w:t xml:space="preserve">STIG Ver 4 Release 8 </w:t>
      </w:r>
      <w:r w:rsidRPr="00E166B6">
        <w:rPr>
          <w:rFonts w:ascii="Times New Roman" w:eastAsiaTheme="majorEastAsia" w:hAnsi="Times New Roman"/>
          <w:bCs/>
          <w:noProof/>
          <w:color w:val="624ABB"/>
          <w:lang w:eastAsia="zh-CN"/>
        </w:rPr>
        <w:t>在</w:t>
      </w:r>
      <w:r w:rsidRPr="00E166B6">
        <w:rPr>
          <w:rFonts w:ascii="Times New Roman" w:eastAsiaTheme="majorEastAsia" w:hAnsi="Times New Roman"/>
          <w:bCs/>
          <w:noProof/>
          <w:color w:val="624ABB"/>
          <w:lang w:eastAsia="zh-CN"/>
        </w:rPr>
        <w:t xml:space="preserve">CAST </w:t>
      </w:r>
      <w:r w:rsidRPr="00E166B6">
        <w:rPr>
          <w:rFonts w:ascii="Times New Roman" w:eastAsiaTheme="majorEastAsia" w:hAnsi="Times New Roman"/>
          <w:bCs/>
          <w:noProof/>
          <w:color w:val="624ABB"/>
          <w:lang w:eastAsia="zh-CN"/>
        </w:rPr>
        <w:t>方案中的适用性</w:t>
      </w:r>
    </w:p>
    <w:p w14:paraId="31007FBA" w14:textId="596747C1" w:rsidR="00C9214B" w:rsidRPr="00B1237A" w:rsidRDefault="00754437" w:rsidP="00271FA0">
      <w:pPr>
        <w:spacing w:line="360" w:lineRule="auto"/>
        <w:ind w:left="0" w:right="657"/>
        <w:rPr>
          <w:sz w:val="16"/>
          <w:szCs w:val="16"/>
        </w:rPr>
      </w:pPr>
      <w:r w:rsidRPr="00E166B6">
        <w:rPr>
          <w:rFonts w:asciiTheme="majorHAnsi" w:hAnsiTheme="majorHAnsi"/>
          <w:caps/>
          <w:color w:val="624ABB"/>
          <w:sz w:val="22"/>
          <w:szCs w:val="16"/>
        </w:rPr>
        <w:fldChar w:fldCharType="end"/>
      </w:r>
    </w:p>
    <w:p w14:paraId="7B30C6D4" w14:textId="4EC4899B" w:rsidR="00874417" w:rsidRPr="00D407B0" w:rsidRDefault="00B1237A" w:rsidP="00817537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r w:rsidRPr="00D407B0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7" w:name="_Toc23422197"/>
      <w:r w:rsidR="00A001D4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简介</w:t>
      </w:r>
      <w:bookmarkEnd w:id="7"/>
    </w:p>
    <w:p w14:paraId="44D54CD6" w14:textId="1E3B1789" w:rsidR="00067A49" w:rsidRPr="00AF2926" w:rsidRDefault="00067A49" w:rsidP="00067A49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  <w:bookmarkStart w:id="8" w:name="_Hlk12295304"/>
      <w:proofErr w:type="spellStart"/>
      <w:proofErr w:type="gramStart"/>
      <w:r w:rsidRPr="00AF2926">
        <w:rPr>
          <w:rFonts w:ascii="Times New Roman" w:hAnsi="Times New Roman"/>
          <w:sz w:val="22"/>
          <w:szCs w:val="22"/>
        </w:rPr>
        <w:t>此评估旨在确定应用的安全状况</w:t>
      </w:r>
      <w:proofErr w:type="gramEnd"/>
      <w:r w:rsidRPr="00AF2926">
        <w:rPr>
          <w:rFonts w:ascii="Times New Roman" w:hAnsi="Times New Roman"/>
          <w:sz w:val="22"/>
          <w:szCs w:val="22"/>
        </w:rPr>
        <w:t>，并确定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造成</w:t>
      </w:r>
      <w:proofErr w:type="spellStart"/>
      <w:r w:rsidRPr="00AF2926">
        <w:rPr>
          <w:rFonts w:ascii="Times New Roman" w:hAnsi="Times New Roman"/>
          <w:sz w:val="22"/>
          <w:szCs w:val="22"/>
        </w:rPr>
        <w:t>当前安全问题的根本原因以及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未来应用退化</w:t>
      </w:r>
      <w:proofErr w:type="spellStart"/>
      <w:r w:rsidRPr="00AF2926">
        <w:rPr>
          <w:rFonts w:ascii="Times New Roman" w:hAnsi="Times New Roman"/>
          <w:sz w:val="22"/>
          <w:szCs w:val="22"/>
        </w:rPr>
        <w:t>的风险。此评估使用</w:t>
      </w:r>
      <w:proofErr w:type="spellEnd"/>
      <w:r w:rsidRPr="00AF2926">
        <w:rPr>
          <w:rFonts w:ascii="Times New Roman" w:hAnsi="Times New Roman"/>
          <w:sz w:val="22"/>
          <w:szCs w:val="22"/>
        </w:rPr>
        <w:t>CAST</w:t>
      </w:r>
      <w:proofErr w:type="spellStart"/>
      <w:r w:rsidRPr="00AF2926">
        <w:rPr>
          <w:rFonts w:ascii="Times New Roman" w:hAnsi="Times New Roman"/>
          <w:sz w:val="22"/>
          <w:szCs w:val="22"/>
        </w:rPr>
        <w:t>应用智能平台</w:t>
      </w:r>
      <w:proofErr w:type="spellEnd"/>
      <w:r w:rsidRPr="00AF2926">
        <w:rPr>
          <w:rFonts w:ascii="Times New Roman" w:hAnsi="Times New Roman"/>
          <w:sz w:val="22"/>
          <w:szCs w:val="22"/>
        </w:rPr>
        <w:t>（</w:t>
      </w:r>
      <w:r w:rsidRPr="00AF2926">
        <w:rPr>
          <w:rFonts w:ascii="Times New Roman" w:hAnsi="Times New Roman"/>
          <w:sz w:val="22"/>
          <w:szCs w:val="22"/>
        </w:rPr>
        <w:t>AIP</w:t>
      </w:r>
      <w:r w:rsidRPr="00AF2926">
        <w:rPr>
          <w:rFonts w:ascii="Times New Roman" w:hAnsi="Times New Roman"/>
          <w:sz w:val="22"/>
          <w:szCs w:val="22"/>
        </w:rPr>
        <w:t>）</w:t>
      </w:r>
      <w:proofErr w:type="spellStart"/>
      <w:r w:rsidRPr="00AF2926">
        <w:rPr>
          <w:rFonts w:ascii="Times New Roman" w:hAnsi="Times New Roman"/>
          <w:sz w:val="22"/>
          <w:szCs w:val="22"/>
        </w:rPr>
        <w:t>根据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“</w:t>
      </w:r>
      <w:r w:rsidRPr="00AF2926">
        <w:rPr>
          <w:rFonts w:ascii="Times New Roman" w:hAnsi="Times New Roman"/>
          <w:sz w:val="22"/>
          <w:szCs w:val="22"/>
        </w:rPr>
        <w:t>STIG</w:t>
      </w:r>
      <w:proofErr w:type="spellStart"/>
      <w:r w:rsidRPr="00AF2926">
        <w:rPr>
          <w:rFonts w:ascii="Times New Roman" w:hAnsi="Times New Roman"/>
          <w:sz w:val="22"/>
          <w:szCs w:val="22"/>
        </w:rPr>
        <w:t>标准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”</w:t>
      </w:r>
      <w:r w:rsidRPr="00AF2926">
        <w:rPr>
          <w:rFonts w:ascii="Times New Roman" w:hAnsi="Times New Roman"/>
          <w:sz w:val="22"/>
          <w:szCs w:val="22"/>
          <w:lang w:eastAsia="zh-CN"/>
        </w:rPr>
        <w:t>自动扫描应用</w:t>
      </w:r>
      <w:r w:rsidRPr="00AF2926">
        <w:rPr>
          <w:rFonts w:ascii="Times New Roman" w:hAnsi="Times New Roman"/>
          <w:sz w:val="22"/>
          <w:szCs w:val="22"/>
        </w:rPr>
        <w:t>，</w:t>
      </w:r>
      <w:proofErr w:type="spellStart"/>
      <w:r w:rsidRPr="00AF2926">
        <w:rPr>
          <w:rFonts w:ascii="Times New Roman" w:hAnsi="Times New Roman"/>
          <w:sz w:val="22"/>
          <w:szCs w:val="22"/>
        </w:rPr>
        <w:t>审查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架构</w:t>
      </w:r>
      <w:r w:rsidRPr="00AF2926">
        <w:rPr>
          <w:rFonts w:ascii="Times New Roman" w:hAnsi="Times New Roman"/>
          <w:sz w:val="22"/>
          <w:szCs w:val="22"/>
        </w:rPr>
        <w:t>、</w:t>
      </w:r>
      <w:proofErr w:type="spellStart"/>
      <w:r w:rsidRPr="00AF2926">
        <w:rPr>
          <w:rFonts w:ascii="Times New Roman" w:hAnsi="Times New Roman"/>
          <w:sz w:val="22"/>
          <w:szCs w:val="22"/>
        </w:rPr>
        <w:t>设计和代码</w:t>
      </w:r>
      <w:proofErr w:type="spellEnd"/>
      <w:r w:rsidRPr="00AF2926">
        <w:rPr>
          <w:rFonts w:ascii="Times New Roman" w:hAnsi="Times New Roman"/>
          <w:sz w:val="22"/>
          <w:szCs w:val="22"/>
        </w:rPr>
        <w:t>。</w:t>
      </w:r>
    </w:p>
    <w:p w14:paraId="45F183E9" w14:textId="77777777" w:rsidR="00067A49" w:rsidRPr="00AF2926" w:rsidRDefault="00067A49" w:rsidP="00067A49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</w:p>
    <w:p w14:paraId="5D5E5723" w14:textId="77777777" w:rsidR="00067A49" w:rsidRPr="00AF2926" w:rsidRDefault="00067A49" w:rsidP="00067A49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  <w:bookmarkStart w:id="9" w:name="_Hlk12295320"/>
      <w:bookmarkEnd w:id="8"/>
      <w:r w:rsidRPr="00AF2926">
        <w:rPr>
          <w:rFonts w:ascii="Times New Roman" w:hAnsi="Times New Roman"/>
          <w:sz w:val="22"/>
          <w:szCs w:val="22"/>
        </w:rPr>
        <w:t>CAST AIP</w:t>
      </w:r>
      <w:r w:rsidRPr="00AF2926">
        <w:rPr>
          <w:rFonts w:ascii="Times New Roman" w:hAnsi="Times New Roman"/>
          <w:sz w:val="22"/>
          <w:szCs w:val="22"/>
          <w:lang w:eastAsia="zh-CN"/>
        </w:rPr>
        <w:t>采用的质量规则来自</w:t>
      </w:r>
      <w:proofErr w:type="spellStart"/>
      <w:r w:rsidRPr="00AF2926">
        <w:rPr>
          <w:rFonts w:ascii="Times New Roman" w:hAnsi="Times New Roman"/>
          <w:sz w:val="22"/>
          <w:szCs w:val="22"/>
        </w:rPr>
        <w:t>行业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流行的通用</w:t>
      </w:r>
      <w:proofErr w:type="spellStart"/>
      <w:r w:rsidRPr="00AF2926">
        <w:rPr>
          <w:rFonts w:ascii="Times New Roman" w:hAnsi="Times New Roman"/>
          <w:sz w:val="22"/>
          <w:szCs w:val="22"/>
        </w:rPr>
        <w:t>标准</w:t>
      </w:r>
      <w:proofErr w:type="spellEnd"/>
      <w:r w:rsidRPr="00AF2926">
        <w:rPr>
          <w:rFonts w:ascii="Times New Roman" w:hAnsi="Times New Roman"/>
          <w:sz w:val="22"/>
          <w:szCs w:val="22"/>
        </w:rPr>
        <w:t>（</w:t>
      </w:r>
      <w:r w:rsidRPr="00AF2926">
        <w:rPr>
          <w:rFonts w:ascii="Times New Roman" w:hAnsi="Times New Roman"/>
          <w:sz w:val="22"/>
          <w:szCs w:val="22"/>
        </w:rPr>
        <w:t>OWASP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CWE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CISQ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STIG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PCI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NIST</w:t>
      </w:r>
      <w:r w:rsidRPr="00AF2926">
        <w:rPr>
          <w:rFonts w:ascii="Times New Roman" w:hAnsi="Times New Roman"/>
          <w:sz w:val="22"/>
          <w:szCs w:val="22"/>
        </w:rPr>
        <w:t>）。</w:t>
      </w:r>
      <w:r w:rsidRPr="00AF2926">
        <w:rPr>
          <w:rFonts w:ascii="Times New Roman" w:hAnsi="Times New Roman"/>
          <w:sz w:val="22"/>
          <w:szCs w:val="22"/>
        </w:rPr>
        <w:t>CAST</w:t>
      </w:r>
      <w:proofErr w:type="spellStart"/>
      <w:r w:rsidRPr="00AF2926">
        <w:rPr>
          <w:rFonts w:ascii="Times New Roman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AF2926">
        <w:rPr>
          <w:rFonts w:ascii="Times New Roman" w:hAnsi="Times New Roman"/>
          <w:sz w:val="22"/>
          <w:szCs w:val="22"/>
        </w:rPr>
        <w:t>。</w:t>
      </w:r>
    </w:p>
    <w:p w14:paraId="120AFFF5" w14:textId="3F2502EF" w:rsidR="00874417" w:rsidRPr="00D407B0" w:rsidRDefault="0078668E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10" w:name="_Toc23422198"/>
      <w:bookmarkEnd w:id="9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10"/>
    </w:p>
    <w:p w14:paraId="4B0A16FF" w14:textId="77777777" w:rsidR="00C60C03" w:rsidRPr="00D407B0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26EB6050" w14:textId="77777777" w:rsidR="00B11701" w:rsidRPr="00D00F91" w:rsidRDefault="00B11701" w:rsidP="00B11701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D673EF">
        <w:rPr>
          <w:rFonts w:ascii="Times New Roman" w:eastAsiaTheme="majorEastAsia" w:hAnsi="Times New Roman" w:hint="eastAsia"/>
          <w:sz w:val="22"/>
          <w:szCs w:val="22"/>
          <w:lang w:eastAsia="zh-CN"/>
        </w:rPr>
        <w:t>评估重点关注所述应用（用户界面到数据库）的技术实现，不分析业务功能。</w:t>
      </w:r>
    </w:p>
    <w:p w14:paraId="57607990" w14:textId="77777777" w:rsidR="007B070B" w:rsidRPr="00B11701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D407B0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D407B0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B11701" w:rsidRPr="00D407B0" w14:paraId="6CC2F71A" w14:textId="77777777" w:rsidTr="00B11701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24313043" w:rsidR="00B11701" w:rsidRPr="00D407B0" w:rsidRDefault="00B11701" w:rsidP="00B11701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708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621D67F6" w:rsidR="00B11701" w:rsidRPr="00D407B0" w:rsidRDefault="00B11701" w:rsidP="00B11701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D407B0" w14:paraId="57F86C42" w14:textId="77777777" w:rsidTr="00B11701">
        <w:trPr>
          <w:trHeight w:val="303"/>
        </w:trPr>
        <w:tc>
          <w:tcPr>
            <w:tcW w:w="2082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D407B0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708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D407B0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D407B0" w14:paraId="7E2605E2" w14:textId="77777777" w:rsidTr="00B11701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D407B0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D407B0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D407B0" w14:paraId="7F26FC58" w14:textId="77777777" w:rsidTr="00B11701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D407B0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D407B0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D407B0" w14:paraId="6A618DB2" w14:textId="77777777" w:rsidTr="00B11701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D407B0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D407B0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D407B0" w14:paraId="6B48912A" w14:textId="77777777" w:rsidTr="00B11701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D407B0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D407B0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7E9A3AD1" w14:textId="3BD9D749" w:rsidR="002638B2" w:rsidRPr="00D407B0" w:rsidRDefault="00317C8E" w:rsidP="00317C8E">
      <w:pPr>
        <w:spacing w:after="0" w:line="240" w:lineRule="auto"/>
        <w:ind w:right="657"/>
        <w:rPr>
          <w:rFonts w:ascii="Times New Roman" w:eastAsiaTheme="majorEastAsia" w:hAnsi="Times New Roman"/>
          <w:i/>
          <w:sz w:val="22"/>
          <w:szCs w:val="22"/>
        </w:rPr>
      </w:pPr>
      <w:r w:rsidRPr="00D407B0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28866E9A" wp14:editId="484DE3C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2FC78E0" w14:textId="6A1F7A20" w:rsidR="00B11701" w:rsidRPr="00104EE7" w:rsidRDefault="00B11701" w:rsidP="00B11701">
      <w:pPr>
        <w:ind w:right="657"/>
        <w:jc w:val="left"/>
        <w:rPr>
          <w:rFonts w:ascii="Times New Roman" w:eastAsiaTheme="majorEastAsia" w:hAnsi="Times New Roman"/>
          <w:noProof/>
          <w:szCs w:val="18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图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技术特征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                                             </w:t>
      </w:r>
      <w:r>
        <w:rPr>
          <w:rFonts w:ascii="Times New Roman" w:eastAsiaTheme="majorEastAsia" w:hAnsi="Times New Roman"/>
          <w:i/>
          <w:szCs w:val="18"/>
          <w:lang w:eastAsia="zh-CN"/>
        </w:rPr>
        <w:t xml:space="preserve">               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规模特征</w:t>
      </w:r>
    </w:p>
    <w:p w14:paraId="2D355782" w14:textId="3819DE17" w:rsidR="005773E4" w:rsidRPr="00D407B0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D407B0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D407B0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36625876" w:rsidR="004708D5" w:rsidRPr="00D407B0" w:rsidRDefault="0000747D" w:rsidP="00817537">
      <w:pPr>
        <w:pStyle w:val="Heading1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11" w:name="_Toc14781739"/>
      <w:bookmarkStart w:id="12" w:name="_Toc14781750"/>
      <w:bookmarkStart w:id="13" w:name="_Toc15305905"/>
      <w:bookmarkStart w:id="14" w:name="_Toc20225885"/>
      <w:bookmarkStart w:id="15" w:name="_Toc20231283"/>
      <w:bookmarkStart w:id="16" w:name="_Toc20231337"/>
      <w:bookmarkStart w:id="17" w:name="_Toc23422199"/>
      <w:r w:rsidRPr="00D407B0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</w:t>
      </w:r>
      <w:r w:rsidR="00C10B61" w:rsidRPr="00D407B0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11"/>
      <w:bookmarkEnd w:id="12"/>
      <w:bookmarkEnd w:id="13"/>
      <w:bookmarkEnd w:id="14"/>
      <w:bookmarkEnd w:id="15"/>
      <w:bookmarkEnd w:id="16"/>
      <w:r w:rsidR="004714D3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17"/>
    </w:p>
    <w:p w14:paraId="4E69912F" w14:textId="506B0FEA" w:rsidR="004714D3" w:rsidRPr="004714D3" w:rsidRDefault="004714D3" w:rsidP="004714D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4714D3">
        <w:rPr>
          <w:rFonts w:ascii="Times New Roman" w:eastAsiaTheme="majorEastAsia" w:hAnsi="Times New Roman" w:hint="eastAsia"/>
          <w:sz w:val="22"/>
          <w:szCs w:val="22"/>
        </w:rPr>
        <w:t>本节总结了</w:t>
      </w:r>
      <w:proofErr w:type="spellEnd"/>
      <w:proofErr w:type="gramEnd"/>
      <w:r w:rsidRPr="004714D3">
        <w:rPr>
          <w:rFonts w:ascii="Times New Roman" w:eastAsiaTheme="majorEastAsia" w:hAnsi="Times New Roman" w:hint="eastAsia"/>
          <w:sz w:val="22"/>
          <w:szCs w:val="22"/>
        </w:rPr>
        <w:t>CAST AIP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依据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 xml:space="preserve"> 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“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应用安全与开发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ASD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”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进行结构质量分析所识别的最严重的安全漏洞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42F3A612" w14:textId="77777777" w:rsidR="004714D3" w:rsidRPr="004714D3" w:rsidRDefault="004714D3" w:rsidP="004714D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36CCE5" w14:textId="1500492E" w:rsidR="004714D3" w:rsidRPr="004714D3" w:rsidRDefault="004714D3" w:rsidP="004714D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proofErr w:type="gramStart"/>
      <w:r w:rsidRPr="004714D3">
        <w:rPr>
          <w:rFonts w:ascii="Times New Roman" w:eastAsiaTheme="majorEastAsia" w:hAnsi="Times New Roman" w:hint="eastAsia"/>
          <w:sz w:val="22"/>
          <w:szCs w:val="22"/>
        </w:rPr>
        <w:t>由</w:t>
      </w:r>
      <w:proofErr w:type="gramEnd"/>
      <w:r w:rsidRPr="004714D3">
        <w:rPr>
          <w:rFonts w:ascii="Times New Roman" w:eastAsiaTheme="majorEastAsia" w:hAnsi="Times New Roman" w:hint="eastAsia"/>
          <w:sz w:val="22"/>
          <w:szCs w:val="22"/>
        </w:rPr>
        <w:t>DISA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开发并维护：控制相关的标识符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CCI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需求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R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以及移动代码风险类别和使用指南。以上指南符合</w:t>
      </w:r>
      <w:proofErr w:type="spellEnd"/>
      <w:r w:rsidRPr="004714D3">
        <w:rPr>
          <w:rFonts w:ascii="Times New Roman" w:eastAsiaTheme="majorEastAsia" w:hAnsi="Times New Roman"/>
          <w:sz w:val="22"/>
          <w:szCs w:val="22"/>
        </w:rPr>
        <w:t>DoD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网络安全政策、标准、架构、安全控制和验证程序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095F2431" w14:textId="77777777" w:rsidR="004714D3" w:rsidRPr="004714D3" w:rsidRDefault="004714D3" w:rsidP="004714D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7B76FD7" w14:textId="3F1E629F" w:rsidR="009F58D1" w:rsidRPr="00D407B0" w:rsidRDefault="004714D3" w:rsidP="004714D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布与来源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：</w:t>
      </w:r>
      <w:r w:rsidRPr="00D407B0">
        <w:rPr>
          <w:rFonts w:ascii="Times New Roman" w:eastAsiaTheme="majorEastAsia" w:hAnsi="Times New Roman"/>
          <w:sz w:val="22"/>
          <w:szCs w:val="22"/>
        </w:rPr>
        <w:t>DoD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计算环境内的各方可从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IASE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网站获取适用的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。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此网站包含所有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RG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和其他相关的安全信息的最新副本。有关更多详细信息，请点击</w:t>
      </w:r>
      <w:proofErr w:type="spellEnd"/>
      <w:r w:rsidRPr="00D407B0">
        <w:fldChar w:fldCharType="begin"/>
      </w:r>
      <w:r w:rsidRPr="00D407B0">
        <w:rPr>
          <w:rFonts w:ascii="Times New Roman" w:eastAsiaTheme="majorEastAsia" w:hAnsi="Times New Roman"/>
          <w:sz w:val="22"/>
          <w:szCs w:val="22"/>
        </w:rPr>
        <w:instrText xml:space="preserve"> HYPERLINK "http://iase.disa.mil/" </w:instrText>
      </w:r>
      <w:r w:rsidRPr="00D407B0">
        <w:fldChar w:fldCharType="separate"/>
      </w:r>
      <w:r w:rsidRPr="00D407B0">
        <w:rPr>
          <w:rStyle w:val="Hyperlink"/>
          <w:rFonts w:ascii="Times New Roman" w:eastAsiaTheme="majorEastAsia" w:hAnsi="Times New Roman"/>
          <w:sz w:val="22"/>
          <w:szCs w:val="22"/>
        </w:rPr>
        <w:t>STIG</w:t>
      </w:r>
      <w:r w:rsidRPr="00D407B0">
        <w:rPr>
          <w:rStyle w:val="Hyperlink"/>
          <w:rFonts w:ascii="Times New Roman" w:eastAsiaTheme="majorEastAsia" w:hAnsi="Times New Roman"/>
          <w:sz w:val="22"/>
          <w:szCs w:val="22"/>
        </w:rPr>
        <w:fldChar w:fldCharType="end"/>
      </w:r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4D6664C1" w14:textId="3D6D8787" w:rsidR="000B1DF2" w:rsidRPr="00D407B0" w:rsidRDefault="009F58D1" w:rsidP="00045BBA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bookmarkStart w:id="18" w:name="_Toc14781740"/>
      <w:bookmarkStart w:id="19" w:name="_Toc14781751"/>
      <w:bookmarkStart w:id="20" w:name="_Toc15305906"/>
      <w:bookmarkStart w:id="21" w:name="_Toc20225886"/>
      <w:bookmarkStart w:id="22" w:name="_Toc20231284"/>
      <w:bookmarkStart w:id="23" w:name="_Toc20231338"/>
      <w:bookmarkStart w:id="24" w:name="_Toc23422200"/>
      <w:r w:rsidRPr="00D407B0">
        <w:rPr>
          <w:rFonts w:ascii="Times New Roman" w:eastAsiaTheme="majorEastAsia" w:hAnsi="Times New Roman"/>
          <w:sz w:val="22"/>
          <w:szCs w:val="22"/>
        </w:rPr>
        <w:t>STIG</w:t>
      </w:r>
      <w:r w:rsidRPr="00D407B0">
        <w:rPr>
          <w:rFonts w:ascii="Times New Roman" w:eastAsiaTheme="majorEastAsia" w:hAnsi="Times New Roman"/>
          <w:sz w:val="22"/>
          <w:szCs w:val="22"/>
          <w:lang w:val="en-US"/>
        </w:rPr>
        <w:t xml:space="preserve"> Ver 4 Release 8 </w:t>
      </w:r>
      <w:r w:rsidR="004714D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18"/>
      <w:bookmarkEnd w:id="19"/>
      <w:bookmarkEnd w:id="20"/>
      <w:bookmarkEnd w:id="21"/>
      <w:bookmarkEnd w:id="22"/>
      <w:bookmarkEnd w:id="23"/>
      <w:bookmarkEnd w:id="24"/>
    </w:p>
    <w:p w14:paraId="1F0C5C99" w14:textId="685A2DF2" w:rsidR="008C2A9D" w:rsidRPr="00D407B0" w:rsidRDefault="008C2A9D" w:rsidP="009F58D1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漏洞严重性分类码定义</w:t>
      </w:r>
    </w:p>
    <w:p w14:paraId="06DAF83A" w14:textId="1983FF2C" w:rsidR="008C2A9D" w:rsidRPr="008C2A9D" w:rsidRDefault="008C2A9D" w:rsidP="008C2A9D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严重性分类码（称为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）是用于评估设施或系统安全状态的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方法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。每个具体安全策略都被分配了一个严重性分类码：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I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1971720F" w14:textId="77777777" w:rsidR="008C2A9D" w:rsidRPr="008C2A9D" w:rsidRDefault="008C2A9D" w:rsidP="008C2A9D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：漏洞一旦被利用，将立即直接导致机密性、可用性或完整性的损失。</w:t>
      </w:r>
    </w:p>
    <w:p w14:paraId="30316AA3" w14:textId="77777777" w:rsidR="008C2A9D" w:rsidRPr="008C2A9D" w:rsidRDefault="008C2A9D" w:rsidP="008C2A9D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C2A9D">
        <w:rPr>
          <w:rFonts w:ascii="Times New Roman" w:eastAsiaTheme="majorEastAsia" w:hAnsi="Times New Roman" w:hint="eastAsia"/>
          <w:sz w:val="22"/>
          <w:szCs w:val="22"/>
        </w:rPr>
        <w:t xml:space="preserve">CAT </w:t>
      </w:r>
      <w:proofErr w:type="spellStart"/>
      <w:r w:rsidRPr="008C2A9D">
        <w:rPr>
          <w:rFonts w:ascii="Times New Roman" w:eastAsiaTheme="majorEastAsia" w:hAnsi="Times New Roman" w:hint="eastAsia"/>
          <w:sz w:val="22"/>
          <w:szCs w:val="22"/>
        </w:rPr>
        <w:t>II</w:t>
      </w:r>
      <w:r w:rsidRPr="008C2A9D">
        <w:rPr>
          <w:rFonts w:ascii="Times New Roman" w:eastAsiaTheme="majorEastAsia" w:hAnsi="Times New Roman" w:hint="eastAsia"/>
          <w:sz w:val="22"/>
          <w:szCs w:val="22"/>
        </w:rPr>
        <w:t>：可能导致保密性、可用性或完整性丧失的漏洞</w:t>
      </w:r>
      <w:proofErr w:type="spellEnd"/>
      <w:r w:rsidRPr="008C2A9D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4D5E50FC" w14:textId="72D4CA1A" w:rsidR="00875F5C" w:rsidRPr="00D407B0" w:rsidRDefault="008C2A9D" w:rsidP="008C2A9D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C2A9D">
        <w:rPr>
          <w:rFonts w:ascii="Times New Roman" w:eastAsiaTheme="majorEastAsia" w:hAnsi="Times New Roman" w:hint="eastAsia"/>
          <w:sz w:val="22"/>
          <w:szCs w:val="22"/>
        </w:rPr>
        <w:t xml:space="preserve">CAT </w:t>
      </w:r>
      <w:proofErr w:type="spellStart"/>
      <w:r w:rsidRPr="008C2A9D">
        <w:rPr>
          <w:rFonts w:ascii="Times New Roman" w:eastAsiaTheme="majorEastAsia" w:hAnsi="Times New Roman" w:hint="eastAsia"/>
          <w:sz w:val="22"/>
          <w:szCs w:val="22"/>
        </w:rPr>
        <w:t>III</w:t>
      </w:r>
      <w:r w:rsidRPr="008C2A9D">
        <w:rPr>
          <w:rFonts w:ascii="Times New Roman" w:eastAsiaTheme="majorEastAsia" w:hAnsi="Times New Roman" w:hint="eastAsia"/>
          <w:sz w:val="22"/>
          <w:szCs w:val="22"/>
        </w:rPr>
        <w:t>：降低保护措施的保密性、可用性或完整性的漏洞</w:t>
      </w:r>
      <w:proofErr w:type="spellEnd"/>
      <w:r w:rsidRPr="008C2A9D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57780AAB" w14:textId="7C82E832" w:rsidR="00875F5C" w:rsidRPr="00D407B0" w:rsidRDefault="00875F5C" w:rsidP="00875F5C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r w:rsidRPr="00D407B0">
        <w:rPr>
          <w:rFonts w:ascii="Times New Roman" w:eastAsiaTheme="majorEastAsia" w:hAnsi="Times New Roman"/>
          <w:b/>
          <w:bCs/>
          <w:sz w:val="22"/>
          <w:szCs w:val="22"/>
        </w:rPr>
        <w:t>ASD STIG V4R8</w:t>
      </w:r>
      <w:r w:rsidR="00486DD7"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——</w:t>
      </w:r>
      <w:r w:rsidR="00486DD7"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CAST</w:t>
      </w:r>
      <w:r w:rsidR="00486DD7"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分析发现</w:t>
      </w:r>
    </w:p>
    <w:tbl>
      <w:tblPr>
        <w:tblStyle w:val="GridTable1Light-Accent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STANDARDS_EVOLUTION;STD=STIG-V4R8"/>
      </w:tblPr>
      <w:tblGrid>
        <w:gridCol w:w="4950"/>
        <w:gridCol w:w="1440"/>
        <w:gridCol w:w="1530"/>
        <w:gridCol w:w="1350"/>
      </w:tblGrid>
      <w:tr w:rsidR="00486DD7" w:rsidRPr="00D407B0" w14:paraId="0401AA34" w14:textId="77777777" w:rsidTr="00E16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ECDB5C2" w14:textId="77777777" w:rsidR="00486DD7" w:rsidRPr="00D407B0" w:rsidRDefault="00486DD7" w:rsidP="00486DD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STIG V4R8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4C2A2FA" w14:textId="764ECBC5" w:rsidR="00486DD7" w:rsidRPr="00D407B0" w:rsidRDefault="00486DD7" w:rsidP="00486DD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9F31FF1" w14:textId="4BF7C3D5" w:rsidR="00486DD7" w:rsidRPr="00D407B0" w:rsidRDefault="00486DD7" w:rsidP="00486DD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F1D598F" w14:textId="2B1918E8" w:rsidR="00486DD7" w:rsidRPr="00D407B0" w:rsidRDefault="00486DD7" w:rsidP="00486DD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AA56CB" w:rsidRPr="00D407B0" w14:paraId="3CCB3C44" w14:textId="77777777" w:rsidTr="00E166B6">
        <w:trPr>
          <w:cantSplit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12" w:space="0" w:color="B2B9FF"/>
            </w:tcBorders>
          </w:tcPr>
          <w:p w14:paraId="4EEB4BE8" w14:textId="77777777" w:rsidR="00AA56CB" w:rsidRPr="00D407B0" w:rsidRDefault="00AA56CB" w:rsidP="000712C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33CBD3E8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D8D2FD8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1C712CAA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56CB" w:rsidRPr="00D407B0" w14:paraId="6FF793C9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BD3D39E" w14:textId="77777777" w:rsidR="00AA56CB" w:rsidRPr="00D407B0" w:rsidRDefault="00AA56CB" w:rsidP="000712C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1440" w:type="dxa"/>
          </w:tcPr>
          <w:p w14:paraId="686A4936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0877D46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8DDCC67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56CB" w:rsidRPr="00D407B0" w14:paraId="6BF9C835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07ED7657" w14:textId="77777777" w:rsidR="00AA56CB" w:rsidRPr="00D407B0" w:rsidRDefault="00AA56CB" w:rsidP="000712C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1440" w:type="dxa"/>
          </w:tcPr>
          <w:p w14:paraId="3BE1A5DF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A533AD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EBC619F" w14:textId="77777777" w:rsidR="00AA56CB" w:rsidRPr="00D407B0" w:rsidRDefault="00AA56CB" w:rsidP="000712C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03417E1" w14:textId="77777777" w:rsidR="008F3117" w:rsidRPr="00D407B0" w:rsidRDefault="008F3117" w:rsidP="00AA56CB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48D22AD4" w14:textId="3EA39DBE" w:rsidR="00875F5C" w:rsidRPr="00D23424" w:rsidRDefault="00486DD7" w:rsidP="00875F5C">
      <w:pPr>
        <w:spacing w:after="0" w:line="240" w:lineRule="auto"/>
        <w:ind w:left="0"/>
        <w:jc w:val="left"/>
        <w:rPr>
          <w:rFonts w:ascii="Times New Roman" w:eastAsiaTheme="majorEastAsia" w:hAnsi="Times New Roman"/>
          <w:szCs w:val="18"/>
        </w:rPr>
      </w:pPr>
      <w:bookmarkStart w:id="25" w:name="_Hlk23424626"/>
      <w:r w:rsidRPr="00D23424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AA56CB" w:rsidRPr="00D23424">
        <w:rPr>
          <w:rFonts w:ascii="Times New Roman" w:eastAsiaTheme="majorEastAsia" w:hAnsi="Times New Roman"/>
          <w:i/>
          <w:szCs w:val="18"/>
        </w:rPr>
        <w:t xml:space="preserve">2: STIG V4R8 </w:t>
      </w:r>
      <w:r w:rsidRPr="00D23424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</w:p>
    <w:bookmarkEnd w:id="25"/>
    <w:p w14:paraId="47F86AEB" w14:textId="77777777" w:rsidR="00875F5C" w:rsidRPr="00D407B0" w:rsidRDefault="00875F5C" w:rsidP="00875F5C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B2FE71E" w14:textId="77777777" w:rsidR="00875F5C" w:rsidRPr="00D407B0" w:rsidRDefault="00875F5C" w:rsidP="00875F5C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021BF5" w14:textId="20BC1588" w:rsidR="00D75107" w:rsidRPr="00D407B0" w:rsidRDefault="00D75107" w:rsidP="00D75107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bookmarkStart w:id="26" w:name="_Hlk23424634"/>
      <w:r w:rsidRPr="00D407B0">
        <w:rPr>
          <w:rFonts w:ascii="Times New Roman" w:eastAsiaTheme="majorEastAsia" w:hAnsi="Times New Roman"/>
          <w:b/>
          <w:bCs/>
          <w:sz w:val="22"/>
          <w:szCs w:val="22"/>
        </w:rPr>
        <w:t>ASD STIG V4R8</w:t>
      </w:r>
      <w:r w:rsidR="00955BE6"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及其亚级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标准——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分析发现</w:t>
      </w:r>
    </w:p>
    <w:tbl>
      <w:tblPr>
        <w:tblStyle w:val="GridTable1Light-Accent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STANDARDS_EVOLUTION;STD=STIG-V4R8,MORE=true"/>
      </w:tblPr>
      <w:tblGrid>
        <w:gridCol w:w="4950"/>
        <w:gridCol w:w="1440"/>
        <w:gridCol w:w="1530"/>
        <w:gridCol w:w="1350"/>
      </w:tblGrid>
      <w:tr w:rsidR="00274623" w:rsidRPr="00D407B0" w14:paraId="36CB903F" w14:textId="77777777" w:rsidTr="00E16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5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bookmarkEnd w:id="26"/>
          <w:p w14:paraId="10C5B227" w14:textId="7555C5CB" w:rsidR="00274623" w:rsidRPr="00D407B0" w:rsidRDefault="00274623" w:rsidP="00274623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STIG V4R8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B503BB7" w14:textId="5C50C8DA" w:rsidR="00274623" w:rsidRPr="00D407B0" w:rsidRDefault="00274623" w:rsidP="00274623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00FA224" w14:textId="160565F1" w:rsidR="00274623" w:rsidRPr="00D407B0" w:rsidRDefault="00274623" w:rsidP="00274623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2CBFD92" w14:textId="5BFED3D1" w:rsidR="00274623" w:rsidRPr="00D407B0" w:rsidRDefault="00274623" w:rsidP="00274623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723FC9" w:rsidRPr="00D407B0" w14:paraId="0F817A49" w14:textId="77777777" w:rsidTr="00E166B6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12" w:space="0" w:color="B2B9FF"/>
            </w:tcBorders>
          </w:tcPr>
          <w:p w14:paraId="3A69A24B" w14:textId="2195C38C" w:rsidR="00723FC9" w:rsidRPr="00D407B0" w:rsidRDefault="00723FC9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183F62F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E8821DF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078835B8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23FC9" w:rsidRPr="00D407B0" w14:paraId="5C27643D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753CFCF6" w14:textId="0D190E6E" w:rsidR="00723FC9" w:rsidRPr="00D407B0" w:rsidRDefault="00723FC9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1440" w:type="dxa"/>
          </w:tcPr>
          <w:p w14:paraId="3FC15D48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8246CFE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876444F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23FC9" w:rsidRPr="00D407B0" w14:paraId="4822BF07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6E3D5452" w14:textId="3F6A8947" w:rsidR="00723FC9" w:rsidRPr="00D407B0" w:rsidRDefault="00723FC9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1440" w:type="dxa"/>
          </w:tcPr>
          <w:p w14:paraId="41D8B7AA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20AC18F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1B06BC1" w14:textId="77777777" w:rsidR="00723FC9" w:rsidRPr="00D407B0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7B715315" w14:textId="77777777" w:rsidR="003338B7" w:rsidRPr="00D407B0" w:rsidRDefault="003338B7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79A39B55" w14:textId="77777777" w:rsidR="004F69E4" w:rsidRPr="00BC1B67" w:rsidRDefault="004F69E4" w:rsidP="004F69E4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bookmarkStart w:id="27" w:name="_Hlk23424719"/>
      <w:r w:rsidRPr="002B0651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2B0651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3: </w:t>
      </w:r>
      <w:r w:rsidRPr="00D23424">
        <w:rPr>
          <w:rFonts w:ascii="Times New Roman" w:eastAsiaTheme="majorEastAsia" w:hAnsi="Times New Roman"/>
          <w:i/>
          <w:szCs w:val="18"/>
        </w:rPr>
        <w:t xml:space="preserve">STIG V4R8 </w:t>
      </w:r>
      <w:r>
        <w:rPr>
          <w:rFonts w:ascii="Times New Roman" w:eastAsiaTheme="majorEastAsia" w:hAnsi="Times New Roman" w:hint="eastAsia"/>
          <w:i/>
          <w:szCs w:val="18"/>
          <w:lang w:eastAsia="zh-CN"/>
        </w:rPr>
        <w:t>概览</w:t>
      </w:r>
      <w:bookmarkEnd w:id="27"/>
    </w:p>
    <w:p w14:paraId="0058D540" w14:textId="6BA6D0C2" w:rsidR="00F37376" w:rsidRPr="00D407B0" w:rsidRDefault="00F37376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 w:rsidRPr="00D407B0">
        <w:rPr>
          <w:rFonts w:ascii="Times New Roman" w:eastAsiaTheme="majorEastAsia" w:hAnsi="Times New Roman"/>
          <w:sz w:val="22"/>
          <w:szCs w:val="22"/>
        </w:rPr>
        <w:br w:type="page"/>
      </w:r>
    </w:p>
    <w:p w14:paraId="523617AA" w14:textId="19C17695" w:rsidR="00F772DA" w:rsidRPr="00D407B0" w:rsidRDefault="00C0306D" w:rsidP="00817537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28" w:name="_Toc14781741"/>
      <w:bookmarkStart w:id="29" w:name="_Toc14781752"/>
      <w:bookmarkStart w:id="30" w:name="_Toc15305907"/>
      <w:bookmarkStart w:id="31" w:name="_Toc20225887"/>
      <w:bookmarkStart w:id="32" w:name="_Toc20231285"/>
      <w:bookmarkStart w:id="33" w:name="_Toc20231339"/>
      <w:bookmarkStart w:id="34" w:name="_Toc23422201"/>
      <w:r w:rsidRPr="00D407B0">
        <w:rPr>
          <w:rFonts w:ascii="Times New Roman" w:eastAsiaTheme="majorEastAsia" w:hAnsi="Times New Roman" w:cs="Times New Roman"/>
          <w:sz w:val="22"/>
          <w:szCs w:val="22"/>
        </w:rPr>
        <w:lastRenderedPageBreak/>
        <w:t>STIG</w:t>
      </w:r>
      <w:r w:rsidR="007D72C7" w:rsidRPr="00D407B0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Pr="00D407B0">
        <w:rPr>
          <w:rFonts w:ascii="Times New Roman" w:eastAsiaTheme="majorEastAsia" w:hAnsi="Times New Roman" w:cs="Times New Roman"/>
          <w:sz w:val="22"/>
          <w:szCs w:val="22"/>
        </w:rPr>
        <w:t>Ver 4 Release 8 CAT I</w:t>
      </w:r>
      <w:bookmarkEnd w:id="28"/>
      <w:bookmarkEnd w:id="29"/>
      <w:bookmarkEnd w:id="30"/>
      <w:bookmarkEnd w:id="31"/>
      <w:bookmarkEnd w:id="32"/>
      <w:bookmarkEnd w:id="33"/>
      <w:r w:rsidR="00BB4687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BB4687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34"/>
    </w:p>
    <w:p w14:paraId="4ABA058A" w14:textId="560D74E9" w:rsidR="00312257" w:rsidRPr="00D407B0" w:rsidRDefault="00C0306D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bookmarkStart w:id="35" w:name="_Hlk23425019"/>
      <w:r w:rsidRPr="00D407B0">
        <w:rPr>
          <w:rFonts w:ascii="Times New Roman" w:eastAsiaTheme="majorEastAsia" w:hAnsi="Times New Roman"/>
          <w:sz w:val="22"/>
          <w:szCs w:val="22"/>
        </w:rPr>
        <w:t>STIG CAT I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GridTable1Light-Accent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1"/>
      </w:tblPr>
      <w:tblGrid>
        <w:gridCol w:w="4950"/>
        <w:gridCol w:w="1440"/>
        <w:gridCol w:w="1530"/>
        <w:gridCol w:w="1350"/>
      </w:tblGrid>
      <w:tr w:rsidR="00137775" w:rsidRPr="00D407B0" w14:paraId="4DD926CE" w14:textId="77777777" w:rsidTr="00E16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bookmarkEnd w:id="35"/>
          <w:p w14:paraId="36D4E0AA" w14:textId="5F501BA9" w:rsidR="00137775" w:rsidRPr="00D407B0" w:rsidRDefault="00137775" w:rsidP="0013777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15EB471B" w:rsidR="00137775" w:rsidRPr="00D407B0" w:rsidRDefault="00137775" w:rsidP="0013777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4F173F68" w:rsidR="00137775" w:rsidRPr="00D407B0" w:rsidRDefault="00137775" w:rsidP="0013777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70CD6E65" w:rsidR="00137775" w:rsidRPr="00D407B0" w:rsidRDefault="00137775" w:rsidP="0013777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7023C3" w:rsidRPr="00D407B0" w14:paraId="01B8CD4E" w14:textId="77777777" w:rsidTr="00E166B6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12" w:space="0" w:color="B2B9FF"/>
            </w:tcBorders>
          </w:tcPr>
          <w:p w14:paraId="1EB29118" w14:textId="77777777" w:rsidR="007023C3" w:rsidRPr="00D407B0" w:rsidRDefault="007023C3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374FA8B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D407B0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FE7912A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407B0" w14:paraId="7A9F1491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9A8E308" w14:textId="77777777" w:rsidR="007023C3" w:rsidRPr="00D407B0" w:rsidRDefault="007023C3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D407B0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79C84CA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407B0" w14:paraId="55AD5117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3E5010D" w14:textId="77777777" w:rsidR="007023C3" w:rsidRPr="00D407B0" w:rsidRDefault="007023C3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D407B0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FDE13E1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407B0" w14:paraId="6E225E1B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750CBB97" w14:textId="77777777" w:rsidR="007023C3" w:rsidRPr="00D407B0" w:rsidRDefault="007023C3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D407B0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5E1AFCE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407B0" w14:paraId="7B7682B8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7811DC8" w14:textId="77777777" w:rsidR="007023C3" w:rsidRPr="00D407B0" w:rsidRDefault="007023C3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D407B0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B0860CE" w14:textId="77777777" w:rsidR="007023C3" w:rsidRPr="00D407B0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D407B0" w14:paraId="6B86A60B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072756D" w14:textId="10792A48" w:rsidR="00666352" w:rsidRPr="00D407B0" w:rsidRDefault="00666352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020FBCBB" w14:textId="57BB67FD" w:rsidR="00666352" w:rsidRPr="00D407B0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Pr="00D407B0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2149AE3" w14:textId="54BEF173" w:rsidR="00666352" w:rsidRPr="00D407B0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D407B0" w14:paraId="7514F640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598C813" w14:textId="65354CC1" w:rsidR="00666352" w:rsidRPr="00D407B0" w:rsidRDefault="00666352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11405C8B" w14:textId="01DFA0BD" w:rsidR="00666352" w:rsidRPr="00D407B0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Pr="00D407B0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4B5FF6E" w14:textId="5EB87238" w:rsidR="00666352" w:rsidRPr="00D407B0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D407B0" w14:paraId="13E7D47E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6EF1BDC0" w14:textId="2E244109" w:rsidR="00666352" w:rsidRPr="00D407B0" w:rsidRDefault="00666352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4B0972C6" w14:textId="0AA8F6FC" w:rsidR="00666352" w:rsidRPr="00D407B0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Pr="00D407B0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B3FA69E" w14:textId="1B4ABDF3" w:rsidR="00666352" w:rsidRPr="00D407B0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0F4B559" w14:textId="77777777" w:rsidR="00C771C8" w:rsidRPr="00D407B0" w:rsidRDefault="00C771C8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6B624405" w14:textId="0AF8B156" w:rsidR="00F37376" w:rsidRPr="00BB4687" w:rsidRDefault="001D6065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0"/>
          <w:lang w:eastAsia="x-none"/>
        </w:rPr>
      </w:pPr>
      <w:bookmarkStart w:id="36" w:name="_Hlk23425066"/>
      <w:r>
        <w:rPr>
          <w:rFonts w:ascii="Times New Roman" w:eastAsiaTheme="majorEastAsia" w:hAnsi="Times New Roman" w:hint="eastAsia"/>
          <w:i/>
          <w:sz w:val="20"/>
          <w:lang w:eastAsia="zh-CN"/>
        </w:rPr>
        <w:t>表</w:t>
      </w:r>
      <w:r w:rsidR="00AA56CB" w:rsidRPr="00BB4687">
        <w:rPr>
          <w:rFonts w:ascii="Times New Roman" w:eastAsiaTheme="majorEastAsia" w:hAnsi="Times New Roman"/>
          <w:i/>
          <w:sz w:val="20"/>
        </w:rPr>
        <w:t>4</w:t>
      </w:r>
      <w:r w:rsidR="00D25B70" w:rsidRPr="00BB4687">
        <w:rPr>
          <w:rFonts w:ascii="Times New Roman" w:eastAsiaTheme="majorEastAsia" w:hAnsi="Times New Roman"/>
          <w:i/>
          <w:sz w:val="20"/>
        </w:rPr>
        <w:t xml:space="preserve">: STIG V4R8 CAT1 </w:t>
      </w:r>
      <w:r>
        <w:rPr>
          <w:rFonts w:ascii="Times New Roman" w:eastAsiaTheme="majorEastAsia" w:hAnsi="Times New Roman" w:hint="eastAsia"/>
          <w:i/>
          <w:sz w:val="20"/>
          <w:lang w:eastAsia="zh-CN"/>
        </w:rPr>
        <w:t>总结</w:t>
      </w:r>
      <w:bookmarkEnd w:id="36"/>
      <w:r w:rsidR="00F37376" w:rsidRPr="00BB4687">
        <w:rPr>
          <w:rFonts w:ascii="Times New Roman" w:eastAsiaTheme="majorEastAsia" w:hAnsi="Times New Roman"/>
          <w:sz w:val="20"/>
        </w:rPr>
        <w:br w:type="page"/>
      </w:r>
    </w:p>
    <w:p w14:paraId="36AA9625" w14:textId="25054AD6" w:rsidR="00C0306D" w:rsidRPr="00D407B0" w:rsidRDefault="00C0306D" w:rsidP="00817537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37" w:name="_Toc14781742"/>
      <w:bookmarkStart w:id="38" w:name="_Toc14781753"/>
      <w:bookmarkStart w:id="39" w:name="_Toc15305908"/>
      <w:bookmarkStart w:id="40" w:name="_Toc20225888"/>
      <w:bookmarkStart w:id="41" w:name="_Toc20231286"/>
      <w:bookmarkStart w:id="42" w:name="_Toc20231340"/>
      <w:bookmarkStart w:id="43" w:name="_Toc23422202"/>
      <w:r w:rsidRPr="00D407B0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 CA</w:t>
      </w:r>
      <w:bookmarkEnd w:id="37"/>
      <w:bookmarkEnd w:id="38"/>
      <w:r w:rsidR="007822DC" w:rsidRPr="00D407B0">
        <w:rPr>
          <w:rFonts w:ascii="Times New Roman" w:eastAsiaTheme="majorEastAsia" w:hAnsi="Times New Roman" w:cs="Times New Roman"/>
          <w:sz w:val="22"/>
          <w:szCs w:val="22"/>
        </w:rPr>
        <w:t>T II</w:t>
      </w:r>
      <w:bookmarkEnd w:id="39"/>
      <w:bookmarkEnd w:id="40"/>
      <w:bookmarkEnd w:id="41"/>
      <w:bookmarkEnd w:id="42"/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BB4687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43"/>
    </w:p>
    <w:p w14:paraId="494EDDBC" w14:textId="225ABEBE" w:rsidR="00C0306D" w:rsidRPr="00D407B0" w:rsidRDefault="00C0306D" w:rsidP="00C0306D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bookmarkStart w:id="44" w:name="_Hlk23425105"/>
      <w:r w:rsidRPr="00D407B0">
        <w:rPr>
          <w:rFonts w:ascii="Times New Roman" w:eastAsiaTheme="majorEastAsia" w:hAnsi="Times New Roman"/>
          <w:sz w:val="22"/>
          <w:szCs w:val="22"/>
        </w:rPr>
        <w:t>STIG CAT I</w:t>
      </w:r>
      <w:r w:rsidR="00175F15" w:rsidRPr="00D407B0">
        <w:rPr>
          <w:rFonts w:ascii="Times New Roman" w:eastAsiaTheme="majorEastAsia" w:hAnsi="Times New Roman"/>
          <w:sz w:val="22"/>
          <w:szCs w:val="22"/>
        </w:rPr>
        <w:t>I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137775"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GridTable1Light-Accent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2"/>
      </w:tblPr>
      <w:tblGrid>
        <w:gridCol w:w="4950"/>
        <w:gridCol w:w="1440"/>
        <w:gridCol w:w="1530"/>
        <w:gridCol w:w="1350"/>
      </w:tblGrid>
      <w:tr w:rsidR="00137775" w:rsidRPr="00D407B0" w14:paraId="4727451D" w14:textId="77777777" w:rsidTr="00E16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bookmarkEnd w:id="44"/>
          <w:p w14:paraId="121E70CA" w14:textId="1B8D1A19" w:rsidR="00137775" w:rsidRPr="00D407B0" w:rsidRDefault="00137775" w:rsidP="0013777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4D9B992" w14:textId="167E828E" w:rsidR="00137775" w:rsidRPr="00D407B0" w:rsidRDefault="00137775" w:rsidP="0013777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0D4C2" w14:textId="0DDDC529" w:rsidR="00137775" w:rsidRPr="00D407B0" w:rsidRDefault="00137775" w:rsidP="0013777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DDECB39" w14:textId="588B110A" w:rsidR="00137775" w:rsidRPr="00D407B0" w:rsidRDefault="00137775" w:rsidP="0013777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E50A8A" w:rsidRPr="00D407B0" w14:paraId="62CFC3C6" w14:textId="77777777" w:rsidTr="00E166B6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12" w:space="0" w:color="B2B9FF"/>
            </w:tcBorders>
          </w:tcPr>
          <w:p w14:paraId="48934998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557B20D0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FA6A82C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678E8D4D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43D0C8EB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79665FC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FD35355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930B51A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CA07C63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6170D77E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BB8A8E0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6337A7C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FEEAA1B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200BD74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70BB3A37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107DA22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54830A0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D7E6802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568CE33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528531E2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9B538F4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1856D4EA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632DA8A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7F6CF8C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68FC5CC8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AD7870A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19645F9B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AB47009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73AE1FC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006EB3AB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4805580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3A5CD81B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DB5E06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8B2DA54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789F1387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1EF5102" w14:textId="77777777" w:rsidR="00E50A8A" w:rsidRPr="00D407B0" w:rsidRDefault="00E50A8A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450381CF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297BD80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24DAAD3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1764C37" w14:textId="77777777" w:rsidR="004B2F1E" w:rsidRPr="00D407B0" w:rsidRDefault="004B2F1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21EA53A6" w14:textId="18156067" w:rsidR="00F37376" w:rsidRPr="00ED18E0" w:rsidRDefault="00C74C72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Cs w:val="18"/>
          <w:lang w:eastAsia="x-none"/>
        </w:rPr>
      </w:pPr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AA56CB" w:rsidRPr="00ED18E0">
        <w:rPr>
          <w:rFonts w:ascii="Times New Roman" w:eastAsiaTheme="majorEastAsia" w:hAnsi="Times New Roman"/>
          <w:i/>
          <w:szCs w:val="18"/>
        </w:rPr>
        <w:t>5</w:t>
      </w:r>
      <w:r w:rsidR="00D25B70" w:rsidRPr="00ED18E0">
        <w:rPr>
          <w:rFonts w:ascii="Times New Roman" w:eastAsiaTheme="majorEastAsia" w:hAnsi="Times New Roman"/>
          <w:i/>
          <w:szCs w:val="18"/>
        </w:rPr>
        <w:t xml:space="preserve">: STIG V4R8 CAT2 </w:t>
      </w:r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  <w:r w:rsidR="00F37376" w:rsidRPr="00ED18E0">
        <w:rPr>
          <w:rFonts w:ascii="Times New Roman" w:eastAsiaTheme="majorEastAsia" w:hAnsi="Times New Roman"/>
          <w:szCs w:val="18"/>
        </w:rPr>
        <w:br w:type="page"/>
      </w:r>
    </w:p>
    <w:p w14:paraId="5DC1B489" w14:textId="5322AA2E" w:rsidR="00076620" w:rsidRPr="00D407B0" w:rsidRDefault="00076620" w:rsidP="00817537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45" w:name="_Toc14781743"/>
      <w:bookmarkStart w:id="46" w:name="_Toc14781754"/>
      <w:bookmarkStart w:id="47" w:name="_Toc15305909"/>
      <w:bookmarkStart w:id="48" w:name="_Toc20225889"/>
      <w:bookmarkStart w:id="49" w:name="_Toc20231287"/>
      <w:bookmarkStart w:id="50" w:name="_Toc20231341"/>
      <w:bookmarkStart w:id="51" w:name="_Toc23422203"/>
      <w:r w:rsidRPr="00D407B0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 CAT III</w:t>
      </w:r>
      <w:bookmarkEnd w:id="45"/>
      <w:bookmarkEnd w:id="46"/>
      <w:bookmarkEnd w:id="47"/>
      <w:bookmarkEnd w:id="48"/>
      <w:bookmarkEnd w:id="49"/>
      <w:bookmarkEnd w:id="50"/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BB4687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B468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51"/>
    </w:p>
    <w:p w14:paraId="6B37E3CD" w14:textId="794270BB" w:rsidR="00076620" w:rsidRPr="00D407B0" w:rsidRDefault="00076620" w:rsidP="000766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bookmarkStart w:id="52" w:name="_Hlk23425282"/>
      <w:r w:rsidRPr="00D407B0">
        <w:rPr>
          <w:rFonts w:ascii="Times New Roman" w:eastAsiaTheme="majorEastAsia" w:hAnsi="Times New Roman"/>
          <w:sz w:val="22"/>
          <w:szCs w:val="22"/>
        </w:rPr>
        <w:t>STIG CAT III</w:t>
      </w:r>
      <w:r w:rsidR="00847B46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 w:rsidR="00847B46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847B46"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GridTable1Light-Accent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3"/>
      </w:tblPr>
      <w:tblGrid>
        <w:gridCol w:w="4950"/>
        <w:gridCol w:w="1440"/>
        <w:gridCol w:w="1530"/>
        <w:gridCol w:w="1350"/>
      </w:tblGrid>
      <w:tr w:rsidR="00137775" w:rsidRPr="00D407B0" w14:paraId="4B210403" w14:textId="77777777" w:rsidTr="00E16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bookmarkEnd w:id="52"/>
          <w:p w14:paraId="596AA3D7" w14:textId="0BF26782" w:rsidR="00137775" w:rsidRPr="00D407B0" w:rsidRDefault="00137775" w:rsidP="0013777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B1C5F0C" w14:textId="6B60F333" w:rsidR="00137775" w:rsidRPr="00D407B0" w:rsidRDefault="00137775" w:rsidP="0013777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77376F" w14:textId="30E53DED" w:rsidR="00137775" w:rsidRPr="00D407B0" w:rsidRDefault="00137775" w:rsidP="0013777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A9682B5" w14:textId="49E7D84A" w:rsidR="00137775" w:rsidRPr="00D407B0" w:rsidRDefault="00137775" w:rsidP="0013777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E50A8A" w:rsidRPr="00D407B0" w14:paraId="60A46322" w14:textId="77777777" w:rsidTr="00E166B6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12" w:space="0" w:color="B2B9FF"/>
            </w:tcBorders>
          </w:tcPr>
          <w:p w14:paraId="4CA3D203" w14:textId="7666B646" w:rsidR="00E50A8A" w:rsidRPr="00D407B0" w:rsidRDefault="00AA56CB" w:rsidP="00AA56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3BC9EA6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61F0CD0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603B5E7A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3F1CF548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1D7BF003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6B362B4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ADE7566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34A9402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3810F8DD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4FA9BDA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2D39EC16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222E56E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FC873D8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73344513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7E28167D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2F3C24D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71FEC8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C480D54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3798ED35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74AE9F5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FFE1FD0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175729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177AF9E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2178C4EC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00D0D590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669D977A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C91CEE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C67B433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3569D7CC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12754A6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4CE71FA6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9B5F7BF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4EE4F6D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50A8A" w:rsidRPr="00D407B0" w14:paraId="4213B9FA" w14:textId="77777777" w:rsidTr="005825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88886B9" w14:textId="77777777" w:rsidR="00E50A8A" w:rsidRPr="00D407B0" w:rsidRDefault="00E50A8A" w:rsidP="00AA56CB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68A54A56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821AAFF" w14:textId="77777777" w:rsidR="00E50A8A" w:rsidRPr="00D407B0" w:rsidRDefault="00E50A8A" w:rsidP="007A04A9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EA9C5BD" w14:textId="77777777" w:rsidR="00E50A8A" w:rsidRPr="00D407B0" w:rsidRDefault="00E50A8A" w:rsidP="007A04A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7008C0D1" w14:textId="77777777" w:rsidR="00817537" w:rsidRPr="00D407B0" w:rsidRDefault="00817537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02A249FE" w14:textId="18A232E0" w:rsidR="00C70825" w:rsidRPr="00D407B0" w:rsidRDefault="008D0BB3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336699"/>
          <w:sz w:val="22"/>
          <w:szCs w:val="22"/>
          <w:highlight w:val="lightGray"/>
          <w:lang w:val="x-none" w:eastAsia="x-none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bookmarkStart w:id="53" w:name="_Hlk23425295"/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AA56CB" w:rsidRPr="00ED18E0">
        <w:rPr>
          <w:rFonts w:ascii="Times New Roman" w:eastAsiaTheme="majorEastAsia" w:hAnsi="Times New Roman"/>
          <w:i/>
          <w:szCs w:val="18"/>
        </w:rPr>
        <w:t>6</w:t>
      </w:r>
      <w:r w:rsidR="00D25B70" w:rsidRPr="00ED18E0">
        <w:rPr>
          <w:rFonts w:ascii="Times New Roman" w:eastAsiaTheme="majorEastAsia" w:hAnsi="Times New Roman"/>
          <w:i/>
          <w:szCs w:val="18"/>
        </w:rPr>
        <w:t xml:space="preserve">: STIG V4R8 CAT3 </w:t>
      </w:r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  <w:bookmarkEnd w:id="53"/>
      <w:r w:rsidR="00C70825" w:rsidRPr="00D407B0">
        <w:rPr>
          <w:rFonts w:ascii="Times New Roman" w:eastAsiaTheme="majorEastAsia" w:hAnsi="Times New Roman"/>
          <w:b/>
          <w:sz w:val="22"/>
          <w:szCs w:val="22"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61051B28" w14:textId="1E5768B6" w:rsidR="00CA74F4" w:rsidRPr="00D407B0" w:rsidRDefault="00955BE6" w:rsidP="00817537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54" w:name="_Toc23422204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54"/>
    </w:p>
    <w:p w14:paraId="4550FDE3" w14:textId="27528FBD" w:rsidR="00424CB1" w:rsidRPr="00D407B0" w:rsidRDefault="00955BE6" w:rsidP="007575D2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bookmarkStart w:id="55" w:name="_Toc23422205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55"/>
      <w:proofErr w:type="spellEnd"/>
      <w:r w:rsidR="00424CB1" w:rsidRPr="00D407B0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22A27E43" w14:textId="77777777" w:rsidR="00955BE6" w:rsidRPr="00C861EE" w:rsidRDefault="00955BE6" w:rsidP="00955BE6">
      <w:pPr>
        <w:ind w:right="657"/>
        <w:rPr>
          <w:rFonts w:ascii="Times New Roman" w:eastAsiaTheme="majorEastAsia" w:hAnsi="Times New Roman"/>
          <w:sz w:val="22"/>
          <w:szCs w:val="22"/>
        </w:rPr>
      </w:pPr>
      <w:bookmarkStart w:id="56" w:name="_Hlk23425408"/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4ED2A0E3" w14:textId="77777777" w:rsidR="00955BE6" w:rsidRPr="00C861EE" w:rsidRDefault="00955BE6" w:rsidP="00955BE6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2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bookmarkEnd w:id="56"/>
    <w:p w14:paraId="24343722" w14:textId="1BBDE1BD" w:rsidR="00424CB1" w:rsidRPr="00D407B0" w:rsidRDefault="00424CB1" w:rsidP="007575D2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t xml:space="preserve"> </w:t>
      </w:r>
      <w:bookmarkStart w:id="57" w:name="_Toc23422206"/>
      <w:r w:rsidR="00955BE6"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 w:rsidR="00955BE6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955BE6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57"/>
      <w:proofErr w:type="spellEnd"/>
    </w:p>
    <w:p w14:paraId="0A29FE1C" w14:textId="77777777" w:rsidR="00955BE6" w:rsidRPr="00690F72" w:rsidRDefault="00955BE6" w:rsidP="00955BE6">
      <w:pPr>
        <w:ind w:right="657"/>
        <w:rPr>
          <w:rFonts w:cs="Arial"/>
        </w:rPr>
      </w:pPr>
      <w:bookmarkStart w:id="58" w:name="_Hlk23425423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ISQ, CWE, OWASP, PCI-DSS, NIST, 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3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>
        <w:rPr>
          <w:rStyle w:val="Hyperlink"/>
          <w:rFonts w:ascii="Times New Roman" w:eastAsiaTheme="majorEastAsia" w:hAnsi="Times New Roman"/>
          <w:sz w:val="22"/>
          <w:szCs w:val="22"/>
        </w:rPr>
        <w:t xml:space="preserve"> 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bookmarkEnd w:id="58"/>
    <w:p w14:paraId="6A3497AA" w14:textId="77777777" w:rsidR="00955BE6" w:rsidRPr="00D407B0" w:rsidRDefault="00955BE6" w:rsidP="00424CB1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B1EC7F6" w14:textId="05A524DF" w:rsidR="004C7984" w:rsidRPr="00D407B0" w:rsidRDefault="004C7984" w:rsidP="004C7984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bookmarkStart w:id="59" w:name="_Toc20225893"/>
      <w:bookmarkStart w:id="60" w:name="_Toc20231291"/>
      <w:bookmarkStart w:id="61" w:name="_Toc20231345"/>
      <w:bookmarkStart w:id="62" w:name="_Toc23422207"/>
      <w:r w:rsidRPr="00D407B0">
        <w:rPr>
          <w:rFonts w:ascii="Times New Roman" w:eastAsiaTheme="majorEastAsia" w:hAnsi="Times New Roman"/>
          <w:sz w:val="22"/>
          <w:szCs w:val="22"/>
          <w:lang w:val="en-US"/>
        </w:rPr>
        <w:t xml:space="preserve">STIG Ver 4 Release 8 </w:t>
      </w:r>
      <w:bookmarkEnd w:id="59"/>
      <w:bookmarkEnd w:id="60"/>
      <w:bookmarkEnd w:id="61"/>
      <w:r w:rsidR="00955BE6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在</w:t>
      </w:r>
      <w:r w:rsidR="00955BE6"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CAST </w:t>
      </w:r>
      <w:r w:rsidR="00955BE6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方案中的适用性</w:t>
      </w:r>
      <w:bookmarkEnd w:id="62"/>
    </w:p>
    <w:tbl>
      <w:tblPr>
        <w:tblStyle w:val="GridTable1Light-Accent1"/>
        <w:tblW w:w="4813" w:type="pct"/>
        <w:tblLook w:val="04A0" w:firstRow="1" w:lastRow="0" w:firstColumn="1" w:lastColumn="0" w:noHBand="0" w:noVBand="1"/>
        <w:tblDescription w:val="TABLE;LIST_TAGS_DOC_BYCAT;CAT=STIG-V4R8-CAT1|STIG-V4R8-CAT2|STIG-V4R8-CAT3"/>
      </w:tblPr>
      <w:tblGrid>
        <w:gridCol w:w="2604"/>
        <w:gridCol w:w="5476"/>
        <w:gridCol w:w="1466"/>
      </w:tblGrid>
      <w:tr w:rsidR="004C7984" w:rsidRPr="00D407B0" w14:paraId="566D4C98" w14:textId="77777777" w:rsidTr="00E16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3302BE9" w14:textId="55382683" w:rsidR="004C7984" w:rsidRPr="00D407B0" w:rsidRDefault="00955BE6" w:rsidP="002568A3">
            <w:pPr>
              <w:ind w:left="150" w:right="150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标准</w:t>
            </w:r>
          </w:p>
        </w:tc>
        <w:tc>
          <w:tcPr>
            <w:tcW w:w="2868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114883" w14:textId="0129A917" w:rsidR="004C7984" w:rsidRPr="00D407B0" w:rsidRDefault="00955BE6" w:rsidP="00630CD7">
            <w:pPr>
              <w:ind w:left="72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描述</w:t>
            </w:r>
          </w:p>
        </w:tc>
        <w:tc>
          <w:tcPr>
            <w:tcW w:w="768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4178C47" w14:textId="14D283C9" w:rsidR="004C7984" w:rsidRPr="00D407B0" w:rsidRDefault="00955BE6" w:rsidP="0069534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适用性</w:t>
            </w:r>
          </w:p>
        </w:tc>
      </w:tr>
      <w:tr w:rsidR="004C7984" w:rsidRPr="00D407B0" w14:paraId="629847C0" w14:textId="77777777" w:rsidTr="00E166B6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  <w:tcBorders>
              <w:top w:val="single" w:sz="12" w:space="0" w:color="B2B9FF"/>
            </w:tcBorders>
          </w:tcPr>
          <w:p w14:paraId="3A204407" w14:textId="77777777" w:rsidR="004C7984" w:rsidRPr="00D407B0" w:rsidRDefault="004C7984" w:rsidP="002568A3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2868" w:type="pct"/>
            <w:tcBorders>
              <w:top w:val="single" w:sz="12" w:space="0" w:color="B2B9FF"/>
            </w:tcBorders>
          </w:tcPr>
          <w:p w14:paraId="02DE8E19" w14:textId="77777777" w:rsidR="004C7984" w:rsidRPr="00D407B0" w:rsidRDefault="004C7984" w:rsidP="00630CD7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  <w:tcBorders>
              <w:top w:val="single" w:sz="12" w:space="0" w:color="B2B9FF"/>
            </w:tcBorders>
          </w:tcPr>
          <w:p w14:paraId="2EFE087C" w14:textId="77777777" w:rsidR="004C7984" w:rsidRPr="00D407B0" w:rsidRDefault="004C7984" w:rsidP="0069534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7984" w:rsidRPr="00D407B0" w14:paraId="3922D0CF" w14:textId="77777777" w:rsidTr="002568A3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</w:tcPr>
          <w:p w14:paraId="07058544" w14:textId="77777777" w:rsidR="004C7984" w:rsidRPr="00D407B0" w:rsidRDefault="004C7984" w:rsidP="002568A3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2868" w:type="pct"/>
          </w:tcPr>
          <w:p w14:paraId="79D6467C" w14:textId="77777777" w:rsidR="004C7984" w:rsidRPr="00D407B0" w:rsidRDefault="004C7984" w:rsidP="00630CD7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</w:tcPr>
          <w:p w14:paraId="2C5AF983" w14:textId="77777777" w:rsidR="004C7984" w:rsidRPr="00D407B0" w:rsidRDefault="004C7984" w:rsidP="0069534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7984" w:rsidRPr="00D407B0" w14:paraId="7C33D4C8" w14:textId="77777777" w:rsidTr="002568A3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</w:tcPr>
          <w:p w14:paraId="07B17436" w14:textId="77777777" w:rsidR="004C7984" w:rsidRPr="00D407B0" w:rsidRDefault="004C7984" w:rsidP="002568A3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2868" w:type="pct"/>
          </w:tcPr>
          <w:p w14:paraId="3DC3FB62" w14:textId="77777777" w:rsidR="004C7984" w:rsidRPr="00D407B0" w:rsidRDefault="004C7984" w:rsidP="00630CD7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</w:tcPr>
          <w:p w14:paraId="228FA82F" w14:textId="77777777" w:rsidR="004C7984" w:rsidRPr="00D407B0" w:rsidRDefault="004C7984" w:rsidP="0069534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407B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68E2A0C" w14:textId="77777777" w:rsidR="004C7984" w:rsidRPr="004C7984" w:rsidRDefault="004C7984" w:rsidP="000726FA">
      <w:pPr>
        <w:ind w:left="0" w:right="657"/>
        <w:rPr>
          <w:rFonts w:cs="Arial"/>
          <w:lang w:val="x-none"/>
        </w:rPr>
      </w:pPr>
    </w:p>
    <w:sectPr w:rsidR="004C7984" w:rsidRPr="004C7984" w:rsidSect="00955BE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06DEBE" w14:textId="77777777" w:rsidR="00B70194" w:rsidRDefault="00B70194">
      <w:r>
        <w:separator/>
      </w:r>
    </w:p>
  </w:endnote>
  <w:endnote w:type="continuationSeparator" w:id="0">
    <w:p w14:paraId="020D34EF" w14:textId="77777777" w:rsidR="00B70194" w:rsidRDefault="00B70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46417E" w14:textId="77777777" w:rsidR="00205250" w:rsidRDefault="002052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C973B1" w:rsidRDefault="00C973B1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0F1E19B2" w:rsidR="00C973B1" w:rsidRDefault="00205250">
    <w:pPr>
      <w:pStyle w:val="Footer"/>
    </w:pPr>
    <w:r>
      <w:rPr>
        <w:noProof/>
      </w:rPr>
      <w:drawing>
        <wp:inline distT="0" distB="0" distL="0" distR="0" wp14:anchorId="10CC7A17" wp14:editId="1690FAD8">
          <wp:extent cx="755441" cy="266400"/>
          <wp:effectExtent l="0" t="0" r="0" b="0"/>
          <wp:docPr id="1751145430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AD0F35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2</w:t>
    </w:r>
    <w:r w:rsidR="00C973B1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C973B1" w:rsidRPr="009310DE">
      <w:rPr>
        <w:color w:val="404040" w:themeColor="text1" w:themeTint="BF"/>
        <w:sz w:val="22"/>
      </w:rPr>
      <w:t xml:space="preserve"> </w:t>
    </w:r>
  </w:p>
  <w:p w14:paraId="4EF504CA" w14:textId="77777777" w:rsidR="00C973B1" w:rsidRDefault="00C973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37610" w14:textId="77777777" w:rsidR="00205250" w:rsidRDefault="002052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292304" w14:textId="77777777" w:rsidR="00B70194" w:rsidRDefault="00B70194">
      <w:r>
        <w:separator/>
      </w:r>
    </w:p>
  </w:footnote>
  <w:footnote w:type="continuationSeparator" w:id="0">
    <w:p w14:paraId="002B1F36" w14:textId="77777777" w:rsidR="00B70194" w:rsidRDefault="00B701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E826A" w14:textId="77777777" w:rsidR="00205250" w:rsidRDefault="002052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41E5515F" w:rsidR="00C973B1" w:rsidRPr="00076620" w:rsidRDefault="00076620" w:rsidP="00874417">
    <w:pPr>
      <w:spacing w:after="0" w:line="240" w:lineRule="auto"/>
      <w:jc w:val="center"/>
      <w:rPr>
        <w:rFonts w:asciiTheme="majorHAnsi" w:hAnsiTheme="majorHAnsi"/>
        <w:noProof/>
        <w:sz w:val="32"/>
        <w:szCs w:val="24"/>
      </w:rPr>
    </w:pPr>
    <w:r w:rsidRPr="00076620">
      <w:rPr>
        <w:rFonts w:asciiTheme="majorHAnsi" w:hAnsiTheme="majorHAnsi"/>
        <w:noProof/>
        <w:sz w:val="24"/>
        <w:szCs w:val="24"/>
      </w:rPr>
      <w:t>STIGuide Ver 4 Release 8</w:t>
    </w:r>
    <w:r w:rsidR="008A5FE6">
      <w:rPr>
        <w:rFonts w:asciiTheme="majorHAnsi" w:hAnsiTheme="majorHAnsi"/>
        <w:noProof/>
        <w:sz w:val="24"/>
        <w:szCs w:val="24"/>
      </w:rPr>
      <w:t xml:space="preserve"> </w:t>
    </w:r>
    <w:r w:rsidR="007822DC">
      <w:rPr>
        <w:rFonts w:asciiTheme="majorHAnsi" w:hAnsiTheme="majorHAnsi"/>
        <w:noProof/>
        <w:sz w:val="24"/>
        <w:szCs w:val="24"/>
      </w:rPr>
      <w:t>Compliance</w:t>
    </w:r>
    <w:r w:rsidR="008A5FE6">
      <w:rPr>
        <w:rFonts w:asciiTheme="majorHAnsi" w:hAnsiTheme="majorHAnsi"/>
        <w:noProof/>
        <w:sz w:val="24"/>
        <w:szCs w:val="24"/>
      </w:rPr>
      <w:t xml:space="preserve"> Report </w:t>
    </w:r>
  </w:p>
  <w:p w14:paraId="09BF77A7" w14:textId="77777777" w:rsidR="00C973B1" w:rsidRPr="00501CAD" w:rsidRDefault="00C973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2640FC5F" w:rsidR="00C973B1" w:rsidRDefault="00C973B1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9668E06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287496">
    <w:abstractNumId w:val="2"/>
  </w:num>
  <w:num w:numId="2" w16cid:durableId="559827942">
    <w:abstractNumId w:val="11"/>
  </w:num>
  <w:num w:numId="3" w16cid:durableId="425155016">
    <w:abstractNumId w:val="13"/>
  </w:num>
  <w:num w:numId="4" w16cid:durableId="183902861">
    <w:abstractNumId w:val="8"/>
  </w:num>
  <w:num w:numId="5" w16cid:durableId="74480591">
    <w:abstractNumId w:val="1"/>
  </w:num>
  <w:num w:numId="6" w16cid:durableId="2119639795">
    <w:abstractNumId w:val="0"/>
  </w:num>
  <w:num w:numId="7" w16cid:durableId="835148644">
    <w:abstractNumId w:val="16"/>
  </w:num>
  <w:num w:numId="8" w16cid:durableId="1158040606">
    <w:abstractNumId w:val="18"/>
  </w:num>
  <w:num w:numId="9" w16cid:durableId="2089770804">
    <w:abstractNumId w:val="12"/>
  </w:num>
  <w:num w:numId="10" w16cid:durableId="1108038508">
    <w:abstractNumId w:val="5"/>
  </w:num>
  <w:num w:numId="11" w16cid:durableId="796725798">
    <w:abstractNumId w:val="20"/>
  </w:num>
  <w:num w:numId="12" w16cid:durableId="707875623">
    <w:abstractNumId w:val="17"/>
  </w:num>
  <w:num w:numId="13" w16cid:durableId="1561135263">
    <w:abstractNumId w:val="21"/>
  </w:num>
  <w:num w:numId="14" w16cid:durableId="1842970430">
    <w:abstractNumId w:val="14"/>
  </w:num>
  <w:num w:numId="15" w16cid:durableId="1499148332">
    <w:abstractNumId w:val="4"/>
  </w:num>
  <w:num w:numId="16" w16cid:durableId="1368524783">
    <w:abstractNumId w:val="6"/>
  </w:num>
  <w:num w:numId="17" w16cid:durableId="1002203312">
    <w:abstractNumId w:val="15"/>
  </w:num>
  <w:num w:numId="18" w16cid:durableId="1223522404">
    <w:abstractNumId w:val="7"/>
  </w:num>
  <w:num w:numId="19" w16cid:durableId="1606570159">
    <w:abstractNumId w:val="3"/>
  </w:num>
  <w:num w:numId="20" w16cid:durableId="157766991">
    <w:abstractNumId w:val="10"/>
  </w:num>
  <w:num w:numId="21" w16cid:durableId="1124999478">
    <w:abstractNumId w:val="2"/>
  </w:num>
  <w:num w:numId="22" w16cid:durableId="1774089796">
    <w:abstractNumId w:val="19"/>
  </w:num>
  <w:num w:numId="23" w16cid:durableId="1061370993">
    <w:abstractNumId w:val="2"/>
  </w:num>
  <w:num w:numId="24" w16cid:durableId="566187789">
    <w:abstractNumId w:val="2"/>
  </w:num>
  <w:num w:numId="25" w16cid:durableId="1374887057">
    <w:abstractNumId w:val="2"/>
  </w:num>
  <w:num w:numId="26" w16cid:durableId="1048723519">
    <w:abstractNumId w:val="2"/>
  </w:num>
  <w:num w:numId="27" w16cid:durableId="480731253">
    <w:abstractNumId w:val="2"/>
  </w:num>
  <w:num w:numId="28" w16cid:durableId="252250255">
    <w:abstractNumId w:val="2"/>
  </w:num>
  <w:num w:numId="29" w16cid:durableId="1531793727">
    <w:abstractNumId w:val="2"/>
  </w:num>
  <w:num w:numId="30" w16cid:durableId="1795321426">
    <w:abstractNumId w:val="2"/>
  </w:num>
  <w:num w:numId="31" w16cid:durableId="1808473479">
    <w:abstractNumId w:val="2"/>
  </w:num>
  <w:num w:numId="32" w16cid:durableId="1077629757">
    <w:abstractNumId w:val="2"/>
  </w:num>
  <w:num w:numId="33" w16cid:durableId="1045065775">
    <w:abstractNumId w:val="2"/>
  </w:num>
  <w:num w:numId="34" w16cid:durableId="2007900441">
    <w:abstractNumId w:val="2"/>
  </w:num>
  <w:num w:numId="35" w16cid:durableId="991252782">
    <w:abstractNumId w:val="2"/>
  </w:num>
  <w:num w:numId="36" w16cid:durableId="2134594222">
    <w:abstractNumId w:val="2"/>
  </w:num>
  <w:num w:numId="37" w16cid:durableId="186791609">
    <w:abstractNumId w:val="2"/>
  </w:num>
  <w:num w:numId="38" w16cid:durableId="2064671673">
    <w:abstractNumId w:val="2"/>
  </w:num>
  <w:num w:numId="39" w16cid:durableId="769282775">
    <w:abstractNumId w:val="2"/>
  </w:num>
  <w:num w:numId="40" w16cid:durableId="985014030">
    <w:abstractNumId w:val="2"/>
  </w:num>
  <w:num w:numId="41" w16cid:durableId="70590799">
    <w:abstractNumId w:val="2"/>
  </w:num>
  <w:num w:numId="42" w16cid:durableId="562331591">
    <w:abstractNumId w:val="2"/>
  </w:num>
  <w:num w:numId="43" w16cid:durableId="744108352">
    <w:abstractNumId w:val="9"/>
  </w:num>
  <w:num w:numId="44" w16cid:durableId="693849357">
    <w:abstractNumId w:val="2"/>
  </w:num>
  <w:num w:numId="45" w16cid:durableId="719089396">
    <w:abstractNumId w:val="2"/>
  </w:num>
  <w:num w:numId="46" w16cid:durableId="1822961389">
    <w:abstractNumId w:val="2"/>
  </w:num>
  <w:num w:numId="47" w16cid:durableId="28071688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tKgFAKzZac8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47D"/>
    <w:rsid w:val="00007803"/>
    <w:rsid w:val="00010552"/>
    <w:rsid w:val="00010FDA"/>
    <w:rsid w:val="000112A2"/>
    <w:rsid w:val="0001201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6D6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BFE"/>
    <w:rsid w:val="00042D51"/>
    <w:rsid w:val="00043130"/>
    <w:rsid w:val="0004317E"/>
    <w:rsid w:val="0004445C"/>
    <w:rsid w:val="00045BBA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57B"/>
    <w:rsid w:val="00066C80"/>
    <w:rsid w:val="0006713A"/>
    <w:rsid w:val="00067A49"/>
    <w:rsid w:val="00071E42"/>
    <w:rsid w:val="000726FA"/>
    <w:rsid w:val="00072BC9"/>
    <w:rsid w:val="00072E18"/>
    <w:rsid w:val="00073878"/>
    <w:rsid w:val="0007537A"/>
    <w:rsid w:val="000762CD"/>
    <w:rsid w:val="00076620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30B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238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3777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358F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5F15"/>
    <w:rsid w:val="00176953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065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25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4FB2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595"/>
    <w:rsid w:val="002467D0"/>
    <w:rsid w:val="0024742F"/>
    <w:rsid w:val="00247D13"/>
    <w:rsid w:val="00251F77"/>
    <w:rsid w:val="002525AC"/>
    <w:rsid w:val="00253260"/>
    <w:rsid w:val="00254678"/>
    <w:rsid w:val="00254F65"/>
    <w:rsid w:val="0025544E"/>
    <w:rsid w:val="00255A32"/>
    <w:rsid w:val="00255ADB"/>
    <w:rsid w:val="00255E13"/>
    <w:rsid w:val="00255E64"/>
    <w:rsid w:val="002568A3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1FA0"/>
    <w:rsid w:val="00272015"/>
    <w:rsid w:val="00272034"/>
    <w:rsid w:val="00274331"/>
    <w:rsid w:val="00274623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B5EDA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17C8E"/>
    <w:rsid w:val="00320872"/>
    <w:rsid w:val="003208EB"/>
    <w:rsid w:val="00320D54"/>
    <w:rsid w:val="003234EB"/>
    <w:rsid w:val="00323BC8"/>
    <w:rsid w:val="003245B1"/>
    <w:rsid w:val="00324AF7"/>
    <w:rsid w:val="00324D66"/>
    <w:rsid w:val="003251A0"/>
    <w:rsid w:val="00330A54"/>
    <w:rsid w:val="00330BB9"/>
    <w:rsid w:val="003323A8"/>
    <w:rsid w:val="003338B7"/>
    <w:rsid w:val="00333EB6"/>
    <w:rsid w:val="003354D6"/>
    <w:rsid w:val="003359FB"/>
    <w:rsid w:val="00335CA7"/>
    <w:rsid w:val="00336C95"/>
    <w:rsid w:val="00340EF4"/>
    <w:rsid w:val="00341080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4884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300F"/>
    <w:rsid w:val="003B33F2"/>
    <w:rsid w:val="003B3DAB"/>
    <w:rsid w:val="003B69BC"/>
    <w:rsid w:val="003B71A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80B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4CB1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14D3"/>
    <w:rsid w:val="00472958"/>
    <w:rsid w:val="00475702"/>
    <w:rsid w:val="004757FB"/>
    <w:rsid w:val="0047673E"/>
    <w:rsid w:val="004833D2"/>
    <w:rsid w:val="00484BF6"/>
    <w:rsid w:val="00485E38"/>
    <w:rsid w:val="004867B9"/>
    <w:rsid w:val="00486DD7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53E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2F1E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C7984"/>
    <w:rsid w:val="004D34DE"/>
    <w:rsid w:val="004D406C"/>
    <w:rsid w:val="004D47F7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69E4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4DA2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580"/>
    <w:rsid w:val="005828AB"/>
    <w:rsid w:val="00582D05"/>
    <w:rsid w:val="0058367F"/>
    <w:rsid w:val="00584519"/>
    <w:rsid w:val="00584E1B"/>
    <w:rsid w:val="0058601E"/>
    <w:rsid w:val="005875F8"/>
    <w:rsid w:val="005902D9"/>
    <w:rsid w:val="0059174C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954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631D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0C94"/>
    <w:rsid w:val="005F3AB0"/>
    <w:rsid w:val="005F3B94"/>
    <w:rsid w:val="005F4001"/>
    <w:rsid w:val="005F4988"/>
    <w:rsid w:val="005F6209"/>
    <w:rsid w:val="00601E04"/>
    <w:rsid w:val="00602063"/>
    <w:rsid w:val="0060266E"/>
    <w:rsid w:val="00605968"/>
    <w:rsid w:val="0060617D"/>
    <w:rsid w:val="006064C5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0CD7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155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028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3A4"/>
    <w:rsid w:val="00692E42"/>
    <w:rsid w:val="00694ACC"/>
    <w:rsid w:val="006955B5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0CBB"/>
    <w:rsid w:val="006B1D8D"/>
    <w:rsid w:val="006B2569"/>
    <w:rsid w:val="006B2D86"/>
    <w:rsid w:val="006B3B91"/>
    <w:rsid w:val="006B3E78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5ED7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82F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3FC9"/>
    <w:rsid w:val="00725151"/>
    <w:rsid w:val="007255C6"/>
    <w:rsid w:val="00725ED1"/>
    <w:rsid w:val="0072628C"/>
    <w:rsid w:val="00730E74"/>
    <w:rsid w:val="0073202F"/>
    <w:rsid w:val="0073252D"/>
    <w:rsid w:val="0073381B"/>
    <w:rsid w:val="00733F01"/>
    <w:rsid w:val="007342C8"/>
    <w:rsid w:val="00734EAB"/>
    <w:rsid w:val="00735308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4437"/>
    <w:rsid w:val="00755AE4"/>
    <w:rsid w:val="00755DFF"/>
    <w:rsid w:val="00755E8C"/>
    <w:rsid w:val="007560EE"/>
    <w:rsid w:val="007571C6"/>
    <w:rsid w:val="007574AE"/>
    <w:rsid w:val="007575D2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76D2A"/>
    <w:rsid w:val="00780041"/>
    <w:rsid w:val="007819D5"/>
    <w:rsid w:val="007822DC"/>
    <w:rsid w:val="00782BAF"/>
    <w:rsid w:val="00783306"/>
    <w:rsid w:val="00783389"/>
    <w:rsid w:val="007834A2"/>
    <w:rsid w:val="00783D09"/>
    <w:rsid w:val="00785ABD"/>
    <w:rsid w:val="0078668E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049E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17537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1A5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47B46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56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5F5C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97ED6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5FE6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2A9D"/>
    <w:rsid w:val="008C4605"/>
    <w:rsid w:val="008C493F"/>
    <w:rsid w:val="008C5BA2"/>
    <w:rsid w:val="008C7901"/>
    <w:rsid w:val="008D0790"/>
    <w:rsid w:val="008D0BB3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1A0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4C7"/>
    <w:rsid w:val="008F16A8"/>
    <w:rsid w:val="008F1E56"/>
    <w:rsid w:val="008F22E1"/>
    <w:rsid w:val="008F2778"/>
    <w:rsid w:val="008F3030"/>
    <w:rsid w:val="008F3117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B1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27F6D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56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BE6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C78B2"/>
    <w:rsid w:val="009D0E8E"/>
    <w:rsid w:val="009D1900"/>
    <w:rsid w:val="009D1F41"/>
    <w:rsid w:val="009D22DD"/>
    <w:rsid w:val="009D26EC"/>
    <w:rsid w:val="009D4D70"/>
    <w:rsid w:val="009D6695"/>
    <w:rsid w:val="009D6826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6548"/>
    <w:rsid w:val="009E7285"/>
    <w:rsid w:val="009E74AF"/>
    <w:rsid w:val="009E7723"/>
    <w:rsid w:val="009F1027"/>
    <w:rsid w:val="009F25ED"/>
    <w:rsid w:val="009F2C4E"/>
    <w:rsid w:val="009F30DF"/>
    <w:rsid w:val="009F505F"/>
    <w:rsid w:val="009F58D1"/>
    <w:rsid w:val="009F5FD9"/>
    <w:rsid w:val="009F7429"/>
    <w:rsid w:val="009F7AA1"/>
    <w:rsid w:val="00A000B6"/>
    <w:rsid w:val="00A001D4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6F13"/>
    <w:rsid w:val="00A97D01"/>
    <w:rsid w:val="00AA006A"/>
    <w:rsid w:val="00AA057A"/>
    <w:rsid w:val="00AA1AAC"/>
    <w:rsid w:val="00AA1FF1"/>
    <w:rsid w:val="00AA3F1E"/>
    <w:rsid w:val="00AA4E67"/>
    <w:rsid w:val="00AA4F0E"/>
    <w:rsid w:val="00AA56CB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C704C"/>
    <w:rsid w:val="00AD0482"/>
    <w:rsid w:val="00AD0505"/>
    <w:rsid w:val="00AD080E"/>
    <w:rsid w:val="00AD0F35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926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701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87F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0194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87B03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687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06D"/>
    <w:rsid w:val="00C0351A"/>
    <w:rsid w:val="00C055DD"/>
    <w:rsid w:val="00C06028"/>
    <w:rsid w:val="00C07DC1"/>
    <w:rsid w:val="00C10B6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4BF4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0825"/>
    <w:rsid w:val="00C71255"/>
    <w:rsid w:val="00C726C0"/>
    <w:rsid w:val="00C7307F"/>
    <w:rsid w:val="00C730A2"/>
    <w:rsid w:val="00C731A9"/>
    <w:rsid w:val="00C74900"/>
    <w:rsid w:val="00C74C72"/>
    <w:rsid w:val="00C74F42"/>
    <w:rsid w:val="00C75321"/>
    <w:rsid w:val="00C75811"/>
    <w:rsid w:val="00C76047"/>
    <w:rsid w:val="00C764FF"/>
    <w:rsid w:val="00C769F3"/>
    <w:rsid w:val="00C771C8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973B1"/>
    <w:rsid w:val="00C97C2B"/>
    <w:rsid w:val="00CA057C"/>
    <w:rsid w:val="00CA1F2C"/>
    <w:rsid w:val="00CA22F9"/>
    <w:rsid w:val="00CA2515"/>
    <w:rsid w:val="00CA2A4D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291A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0C2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40F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009"/>
    <w:rsid w:val="00CF7168"/>
    <w:rsid w:val="00CF7844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424"/>
    <w:rsid w:val="00D236D7"/>
    <w:rsid w:val="00D237D9"/>
    <w:rsid w:val="00D243AE"/>
    <w:rsid w:val="00D24AFB"/>
    <w:rsid w:val="00D25B70"/>
    <w:rsid w:val="00D25C41"/>
    <w:rsid w:val="00D260EA"/>
    <w:rsid w:val="00D2692A"/>
    <w:rsid w:val="00D279C6"/>
    <w:rsid w:val="00D27CD8"/>
    <w:rsid w:val="00D3051E"/>
    <w:rsid w:val="00D3121E"/>
    <w:rsid w:val="00D31701"/>
    <w:rsid w:val="00D33255"/>
    <w:rsid w:val="00D34AF3"/>
    <w:rsid w:val="00D35DE0"/>
    <w:rsid w:val="00D360DC"/>
    <w:rsid w:val="00D36C46"/>
    <w:rsid w:val="00D407B0"/>
    <w:rsid w:val="00D40E64"/>
    <w:rsid w:val="00D414E0"/>
    <w:rsid w:val="00D41AA9"/>
    <w:rsid w:val="00D42A46"/>
    <w:rsid w:val="00D44B5A"/>
    <w:rsid w:val="00D463CE"/>
    <w:rsid w:val="00D47EEA"/>
    <w:rsid w:val="00D47F02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5107"/>
    <w:rsid w:val="00D76926"/>
    <w:rsid w:val="00D772A2"/>
    <w:rsid w:val="00D80149"/>
    <w:rsid w:val="00D807C2"/>
    <w:rsid w:val="00D81F98"/>
    <w:rsid w:val="00D8209A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6106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66B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4F1E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0A8A"/>
    <w:rsid w:val="00E512AF"/>
    <w:rsid w:val="00E525BB"/>
    <w:rsid w:val="00E54694"/>
    <w:rsid w:val="00E55FDE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C1F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97A1B"/>
    <w:rsid w:val="00EA004D"/>
    <w:rsid w:val="00EA0B18"/>
    <w:rsid w:val="00EA0E55"/>
    <w:rsid w:val="00EA1426"/>
    <w:rsid w:val="00EA151D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18E0"/>
    <w:rsid w:val="00ED229E"/>
    <w:rsid w:val="00ED460E"/>
    <w:rsid w:val="00ED5925"/>
    <w:rsid w:val="00ED5B82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2FDF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376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6A98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2B04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E166B6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65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E166B6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E166B6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E166B6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E166B6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products/security-dashboard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sv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7D06-434A-B6B3-321E6CD8717B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7D06-434A-B6B3-321E6CD8717B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7D06-434A-B6B3-321E6CD8717B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7D06-434A-B6B3-321E6CD8717B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7D06-434A-B6B3-321E6CD8717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7D06-434A-B6B3-321E6CD8717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D06-434A-B6B3-321E6CD8717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7D06-434A-B6B3-321E6CD8717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C44E862-6D8E-4731-B5E8-3EB956506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99</TotalTime>
  <Pages>8</Pages>
  <Words>414</Words>
  <Characters>236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84</cp:revision>
  <cp:lastPrinted>2019-05-22T12:43:00Z</cp:lastPrinted>
  <dcterms:created xsi:type="dcterms:W3CDTF">2019-05-23T12:02:00Z</dcterms:created>
  <dcterms:modified xsi:type="dcterms:W3CDTF">2025-03-07T09:11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